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F40442" w14:textId="77777777" w:rsidR="0017262A" w:rsidRDefault="005E44C2" w:rsidP="005E44C2">
      <w:pPr>
        <w:spacing w:before="1" w:after="0" w:line="120" w:lineRule="exact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4C0E12E8" wp14:editId="52F82978">
            <wp:simplePos x="0" y="0"/>
            <wp:positionH relativeFrom="page">
              <wp:posOffset>716280</wp:posOffset>
            </wp:positionH>
            <wp:positionV relativeFrom="paragraph">
              <wp:posOffset>11544</wp:posOffset>
            </wp:positionV>
            <wp:extent cx="423545" cy="769620"/>
            <wp:effectExtent l="0" t="0" r="0" b="0"/>
            <wp:wrapNone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" cy="769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06D">
        <w:rPr>
          <w:noProof/>
        </w:rPr>
        <w:drawing>
          <wp:anchor distT="0" distB="0" distL="114300" distR="114300" simplePos="0" relativeHeight="251657728" behindDoc="0" locked="0" layoutInCell="1" allowOverlap="1" wp14:anchorId="155BBC9C" wp14:editId="7B5F623E">
            <wp:simplePos x="0" y="0"/>
            <wp:positionH relativeFrom="column">
              <wp:posOffset>5709285</wp:posOffset>
            </wp:positionH>
            <wp:positionV relativeFrom="paragraph">
              <wp:posOffset>0</wp:posOffset>
            </wp:positionV>
            <wp:extent cx="579755" cy="729615"/>
            <wp:effectExtent l="0" t="0" r="0" b="0"/>
            <wp:wrapThrough wrapText="bothSides">
              <wp:wrapPolygon edited="0">
                <wp:start x="0" y="0"/>
                <wp:lineTo x="0" y="20867"/>
                <wp:lineTo x="20583" y="20867"/>
                <wp:lineTo x="20583" y="0"/>
                <wp:lineTo x="0" y="0"/>
              </wp:wrapPolygon>
            </wp:wrapThrough>
            <wp:docPr id="1" name="Obrázek 1" descr="http://yoshinkan.cz/images/Yoshinkan_logo-4-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yoshinkan.cz/images/Yoshinkan_logo-4-larg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542E5F" w14:textId="77777777" w:rsidR="0017262A" w:rsidRPr="007A35CA" w:rsidRDefault="00B26340" w:rsidP="0084138A">
      <w:pPr>
        <w:spacing w:before="8" w:after="0" w:line="240" w:lineRule="auto"/>
        <w:ind w:left="709" w:right="897"/>
        <w:jc w:val="center"/>
        <w:rPr>
          <w:rFonts w:ascii="Calibri" w:eastAsia="Times New Roman" w:hAnsi="Calibri" w:cs="Times New Roman"/>
          <w:sz w:val="44"/>
          <w:szCs w:val="44"/>
          <w:lang w:val="pl-PL"/>
        </w:rPr>
      </w:pPr>
      <w:r w:rsidRPr="007A35CA">
        <w:rPr>
          <w:rFonts w:ascii="Calibri" w:eastAsia="Times New Roman" w:hAnsi="Calibri" w:cs="Times New Roman"/>
          <w:b/>
          <w:bCs/>
          <w:sz w:val="44"/>
          <w:szCs w:val="44"/>
          <w:lang w:val="pl-PL"/>
        </w:rPr>
        <w:t>YOSHINKAN</w:t>
      </w:r>
      <w:r w:rsidRPr="007A35CA">
        <w:rPr>
          <w:rFonts w:ascii="Calibri" w:eastAsia="Times New Roman" w:hAnsi="Calibri" w:cs="Times New Roman"/>
          <w:b/>
          <w:bCs/>
          <w:spacing w:val="-25"/>
          <w:sz w:val="44"/>
          <w:szCs w:val="44"/>
          <w:lang w:val="pl-PL"/>
        </w:rPr>
        <w:t xml:space="preserve"> </w:t>
      </w:r>
      <w:r w:rsidRPr="007A35CA">
        <w:rPr>
          <w:rFonts w:ascii="Calibri" w:eastAsia="Times New Roman" w:hAnsi="Calibri" w:cs="Times New Roman"/>
          <w:b/>
          <w:bCs/>
          <w:sz w:val="44"/>
          <w:szCs w:val="44"/>
          <w:lang w:val="pl-PL"/>
        </w:rPr>
        <w:t>NOVÉ</w:t>
      </w:r>
      <w:r w:rsidRPr="007A35CA">
        <w:rPr>
          <w:rFonts w:ascii="Calibri" w:eastAsia="Times New Roman" w:hAnsi="Calibri" w:cs="Times New Roman"/>
          <w:b/>
          <w:bCs/>
          <w:spacing w:val="-12"/>
          <w:sz w:val="44"/>
          <w:szCs w:val="44"/>
          <w:lang w:val="pl-PL"/>
        </w:rPr>
        <w:t xml:space="preserve"> </w:t>
      </w:r>
      <w:r w:rsidRPr="007A35CA">
        <w:rPr>
          <w:rFonts w:ascii="Calibri" w:eastAsia="Times New Roman" w:hAnsi="Calibri" w:cs="Times New Roman"/>
          <w:b/>
          <w:bCs/>
          <w:sz w:val="44"/>
          <w:szCs w:val="44"/>
          <w:lang w:val="pl-PL"/>
        </w:rPr>
        <w:t>MĚSTO</w:t>
      </w:r>
      <w:r w:rsidRPr="007A35CA">
        <w:rPr>
          <w:rFonts w:ascii="Calibri" w:eastAsia="Times New Roman" w:hAnsi="Calibri" w:cs="Times New Roman"/>
          <w:b/>
          <w:bCs/>
          <w:spacing w:val="-14"/>
          <w:sz w:val="44"/>
          <w:szCs w:val="44"/>
          <w:lang w:val="pl-PL"/>
        </w:rPr>
        <w:t xml:space="preserve"> </w:t>
      </w:r>
      <w:r w:rsidRPr="007A35CA">
        <w:rPr>
          <w:rFonts w:ascii="Calibri" w:eastAsia="Times New Roman" w:hAnsi="Calibri" w:cs="Times New Roman"/>
          <w:b/>
          <w:bCs/>
          <w:sz w:val="44"/>
          <w:szCs w:val="44"/>
          <w:lang w:val="pl-PL"/>
        </w:rPr>
        <w:t>NAD</w:t>
      </w:r>
      <w:r w:rsidRPr="007A35CA">
        <w:rPr>
          <w:rFonts w:ascii="Calibri" w:eastAsia="Times New Roman" w:hAnsi="Calibri" w:cs="Times New Roman"/>
          <w:b/>
          <w:bCs/>
          <w:spacing w:val="-9"/>
          <w:sz w:val="44"/>
          <w:szCs w:val="44"/>
          <w:lang w:val="pl-PL"/>
        </w:rPr>
        <w:t xml:space="preserve"> </w:t>
      </w:r>
      <w:r w:rsidRPr="007A35CA">
        <w:rPr>
          <w:rFonts w:ascii="Calibri" w:eastAsia="Times New Roman" w:hAnsi="Calibri" w:cs="Times New Roman"/>
          <w:b/>
          <w:bCs/>
          <w:w w:val="99"/>
          <w:sz w:val="44"/>
          <w:szCs w:val="44"/>
          <w:lang w:val="pl-PL"/>
        </w:rPr>
        <w:t>METUJÍ</w:t>
      </w:r>
      <w:r w:rsidR="007E7B4F" w:rsidRPr="007A35CA">
        <w:rPr>
          <w:rFonts w:ascii="Calibri" w:eastAsia="Times New Roman" w:hAnsi="Calibri" w:cs="Times New Roman"/>
          <w:b/>
          <w:bCs/>
          <w:w w:val="99"/>
          <w:sz w:val="44"/>
          <w:szCs w:val="44"/>
          <w:lang w:val="pl-PL"/>
        </w:rPr>
        <w:t>, z.s.</w:t>
      </w:r>
    </w:p>
    <w:p w14:paraId="7883B68B" w14:textId="4636E8C3" w:rsidR="0017262A" w:rsidRPr="00794BDB" w:rsidRDefault="002712BD" w:rsidP="00F02C83">
      <w:pPr>
        <w:tabs>
          <w:tab w:val="left" w:pos="6379"/>
        </w:tabs>
        <w:spacing w:after="0" w:line="312" w:lineRule="exact"/>
        <w:ind w:left="2694" w:right="2205" w:hanging="142"/>
        <w:jc w:val="center"/>
        <w:rPr>
          <w:rFonts w:ascii="Aptos" w:eastAsia="Times New Roman" w:hAnsi="Aptos" w:cs="Times New Roman"/>
          <w:sz w:val="20"/>
          <w:szCs w:val="20"/>
          <w:lang w:val="pl-PL"/>
        </w:rPr>
      </w:pPr>
      <w:r w:rsidRPr="00794BDB">
        <w:rPr>
          <w:rFonts w:ascii="Aptos" w:eastAsia="Times New Roman" w:hAnsi="Aptos" w:cs="Times New Roman"/>
          <w:w w:val="99"/>
          <w:position w:val="-1"/>
          <w:sz w:val="20"/>
          <w:szCs w:val="20"/>
          <w:lang w:val="pl-PL"/>
        </w:rPr>
        <w:t xml:space="preserve">www.yoshinkan.cz, </w:t>
      </w:r>
      <w:r w:rsidRPr="00794BDB">
        <w:rPr>
          <w:rFonts w:ascii="Aptos" w:hAnsi="Aptos"/>
          <w:sz w:val="20"/>
          <w:szCs w:val="20"/>
          <w:lang w:val="pl-PL"/>
        </w:rPr>
        <w:t>facebook.com/Yoshinkan.NMnM</w:t>
      </w:r>
      <w:r w:rsidR="00794BDB" w:rsidRPr="00794BDB">
        <w:rPr>
          <w:rFonts w:ascii="Aptos" w:hAnsi="Aptos"/>
          <w:sz w:val="20"/>
          <w:szCs w:val="20"/>
          <w:lang w:val="pl-PL"/>
        </w:rPr>
        <w:t>,</w:t>
      </w:r>
      <w:r w:rsidR="00794BDB">
        <w:rPr>
          <w:rFonts w:ascii="Aptos" w:hAnsi="Aptos"/>
          <w:sz w:val="20"/>
          <w:szCs w:val="20"/>
          <w:lang w:val="pl-PL"/>
        </w:rPr>
        <w:t xml:space="preserve"> </w:t>
      </w:r>
      <w:r w:rsidR="00794BDB" w:rsidRPr="00794BDB">
        <w:rPr>
          <w:rFonts w:ascii="Aptos" w:hAnsi="Aptos"/>
          <w:sz w:val="20"/>
          <w:szCs w:val="20"/>
          <w:lang w:val="pl-PL"/>
        </w:rPr>
        <w:t>instagram.com/yoshinkan.nmnm/</w:t>
      </w:r>
    </w:p>
    <w:p w14:paraId="6FFEF000" w14:textId="77777777" w:rsidR="0017262A" w:rsidRPr="00794BDB" w:rsidRDefault="0017262A">
      <w:pPr>
        <w:spacing w:before="3" w:after="0" w:line="140" w:lineRule="exact"/>
        <w:rPr>
          <w:rFonts w:ascii="Aptos" w:hAnsi="Aptos"/>
          <w:sz w:val="20"/>
          <w:szCs w:val="20"/>
          <w:lang w:val="pl-PL"/>
        </w:rPr>
      </w:pPr>
    </w:p>
    <w:p w14:paraId="224A136F" w14:textId="77777777" w:rsidR="0017262A" w:rsidRPr="00794BDB" w:rsidRDefault="0017262A">
      <w:pPr>
        <w:spacing w:after="0" w:line="200" w:lineRule="exact"/>
        <w:rPr>
          <w:rFonts w:ascii="Aptos" w:hAnsi="Aptos"/>
          <w:sz w:val="20"/>
          <w:szCs w:val="20"/>
          <w:lang w:val="pl-PL"/>
        </w:rPr>
      </w:pPr>
    </w:p>
    <w:p w14:paraId="0ED83E4D" w14:textId="77777777" w:rsidR="0017262A" w:rsidRPr="003E590A" w:rsidRDefault="007504F5" w:rsidP="00534952">
      <w:pPr>
        <w:spacing w:before="29" w:after="0" w:line="240" w:lineRule="auto"/>
        <w:ind w:left="142" w:right="-63" w:hanging="142"/>
        <w:jc w:val="center"/>
        <w:rPr>
          <w:rFonts w:ascii="Aptos" w:eastAsia="Times New Roman" w:hAnsi="Aptos" w:cs="Times New Roman"/>
          <w:sz w:val="20"/>
          <w:szCs w:val="20"/>
          <w:lang w:val="cs-CZ"/>
        </w:rPr>
      </w:pP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Hlavní náplní činnosti</w:t>
      </w:r>
      <w:r w:rsidR="00B26340" w:rsidRPr="003E590A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spolku Yoshinkan Nové Město nad Metují</w:t>
      </w:r>
      <w:r w:rsidR="00B26340"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 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je </w:t>
      </w:r>
      <w:r w:rsidR="00534952" w:rsidRPr="003E590A">
        <w:rPr>
          <w:rFonts w:ascii="Aptos" w:eastAsia="Times New Roman" w:hAnsi="Aptos" w:cs="Times New Roman"/>
          <w:sz w:val="20"/>
          <w:szCs w:val="20"/>
          <w:lang w:val="cs-CZ"/>
        </w:rPr>
        <w:t>kondiční a relaxační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 cvičení s prvky sebeobrany</w:t>
      </w:r>
      <w:r w:rsidR="00DC0367"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 vycházející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 </w:t>
      </w:r>
      <w:r w:rsidR="002771F7" w:rsidRPr="003E590A">
        <w:rPr>
          <w:rFonts w:ascii="Aptos" w:eastAsia="Times New Roman" w:hAnsi="Aptos" w:cs="Times New Roman"/>
          <w:sz w:val="20"/>
          <w:szCs w:val="20"/>
          <w:lang w:val="cs-CZ"/>
        </w:rPr>
        <w:t>z karatedó, aikidó,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 jógy a dalších systémů.</w:t>
      </w:r>
    </w:p>
    <w:p w14:paraId="18DAD390" w14:textId="77777777" w:rsidR="0017262A" w:rsidRPr="007504F5" w:rsidRDefault="0017262A">
      <w:pPr>
        <w:spacing w:before="18" w:after="0" w:line="260" w:lineRule="exact"/>
        <w:rPr>
          <w:rFonts w:ascii="Calibri" w:hAnsi="Calibri"/>
          <w:sz w:val="26"/>
          <w:szCs w:val="26"/>
          <w:lang w:val="cs-CZ"/>
        </w:rPr>
      </w:pPr>
    </w:p>
    <w:p w14:paraId="1DF2E8A6" w14:textId="4AA6E9BB" w:rsidR="0017262A" w:rsidRDefault="00B26340" w:rsidP="00AF63FE">
      <w:pPr>
        <w:spacing w:after="0" w:line="480" w:lineRule="auto"/>
        <w:ind w:left="3578" w:right="3536"/>
        <w:jc w:val="center"/>
        <w:rPr>
          <w:rFonts w:ascii="Calibri" w:eastAsia="Times New Roman" w:hAnsi="Calibri" w:cs="Times New Roman"/>
          <w:b/>
          <w:bCs/>
          <w:sz w:val="32"/>
          <w:szCs w:val="32"/>
          <w:lang w:val="cs-CZ"/>
        </w:rPr>
      </w:pPr>
      <w:r w:rsidRPr="007504F5">
        <w:rPr>
          <w:rFonts w:ascii="Calibri" w:eastAsia="Times New Roman" w:hAnsi="Calibri" w:cs="Times New Roman"/>
          <w:b/>
          <w:bCs/>
          <w:sz w:val="32"/>
          <w:szCs w:val="32"/>
          <w:lang w:val="cs-CZ"/>
        </w:rPr>
        <w:t>P Ř I H L Á Š K</w:t>
      </w:r>
      <w:r w:rsidR="003E590A">
        <w:rPr>
          <w:rFonts w:ascii="Calibri" w:eastAsia="Times New Roman" w:hAnsi="Calibri" w:cs="Times New Roman"/>
          <w:b/>
          <w:bCs/>
          <w:sz w:val="32"/>
          <w:szCs w:val="32"/>
          <w:lang w:val="cs-CZ"/>
        </w:rPr>
        <w:t> </w:t>
      </w:r>
      <w:r w:rsidRPr="007504F5">
        <w:rPr>
          <w:rFonts w:ascii="Calibri" w:eastAsia="Times New Roman" w:hAnsi="Calibri" w:cs="Times New Roman"/>
          <w:b/>
          <w:bCs/>
          <w:sz w:val="32"/>
          <w:szCs w:val="32"/>
          <w:lang w:val="cs-CZ"/>
        </w:rPr>
        <w:t>A</w:t>
      </w:r>
    </w:p>
    <w:tbl>
      <w:tblPr>
        <w:tblStyle w:val="Mkatabulky"/>
        <w:tblW w:w="0" w:type="auto"/>
        <w:tblInd w:w="114" w:type="dxa"/>
        <w:tblLayout w:type="fixed"/>
        <w:tblLook w:val="04A0" w:firstRow="1" w:lastRow="0" w:firstColumn="1" w:lastColumn="0" w:noHBand="0" w:noVBand="1"/>
      </w:tblPr>
      <w:tblGrid>
        <w:gridCol w:w="874"/>
        <w:gridCol w:w="2409"/>
        <w:gridCol w:w="993"/>
        <w:gridCol w:w="3543"/>
        <w:gridCol w:w="709"/>
        <w:gridCol w:w="1208"/>
      </w:tblGrid>
      <w:tr w:rsidR="007266C1" w:rsidRPr="00320C08" w14:paraId="18D226EE" w14:textId="77777777" w:rsidTr="002258BF">
        <w:tc>
          <w:tcPr>
            <w:tcW w:w="874" w:type="dxa"/>
          </w:tcPr>
          <w:p w14:paraId="4747D720" w14:textId="77777777" w:rsidR="003E590A" w:rsidRDefault="003E590A" w:rsidP="002258BF">
            <w:pPr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Jméno</w:t>
            </w:r>
            <w:r w:rsidR="007266C1"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:</w:t>
            </w:r>
          </w:p>
          <w:p w14:paraId="13C1C78F" w14:textId="3258E68D" w:rsidR="002258BF" w:rsidRPr="00A415C0" w:rsidRDefault="002258BF" w:rsidP="002258BF">
            <w:pPr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</w:p>
        </w:tc>
        <w:sdt>
          <w:sdtPr>
            <w:rPr>
              <w:rStyle w:val="Zstupntext"/>
              <w:rFonts w:ascii="Aptos" w:hAnsi="Aptos"/>
              <w:b/>
              <w:bCs/>
              <w:caps/>
              <w:color w:val="1F497D" w:themeColor="text2"/>
              <w:sz w:val="24"/>
              <w:szCs w:val="24"/>
              <w:lang w:val="pl-PL"/>
            </w:rPr>
            <w:id w:val="274911505"/>
            <w:placeholder>
              <w:docPart w:val="E2CF476C90B44A6D9F353385BB1F06D5"/>
            </w:placeholder>
            <w:text/>
          </w:sdtPr>
          <w:sdtEndPr>
            <w:rPr>
              <w:rStyle w:val="Standardnpsmoodstavce"/>
              <w:rFonts w:eastAsia="Times New Roman" w:cs="Times New Roman"/>
              <w:caps w:val="0"/>
              <w:lang w:val="cs-CZ"/>
            </w:rPr>
          </w:sdtEndPr>
          <w:sdtContent>
            <w:tc>
              <w:tcPr>
                <w:tcW w:w="2409" w:type="dxa"/>
              </w:tcPr>
              <w:p w14:paraId="0C11854E" w14:textId="621CE51E" w:rsidR="003E590A" w:rsidRPr="00461E32" w:rsidRDefault="00FD4B87" w:rsidP="002258BF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caps/>
                    <w:sz w:val="24"/>
                    <w:szCs w:val="24"/>
                    <w:lang w:val="cs-CZ"/>
                  </w:rPr>
                </w:pPr>
                <w:r w:rsidRPr="00067B95">
                  <w:rPr>
                    <w:rStyle w:val="Zstupntext"/>
                    <w:rFonts w:ascii="Aptos" w:hAnsi="Aptos"/>
                    <w:b/>
                    <w:bCs/>
                    <w:caps/>
                    <w:color w:val="1F497D" w:themeColor="text2"/>
                    <w:sz w:val="24"/>
                    <w:szCs w:val="24"/>
                    <w:lang w:val="pl-PL"/>
                  </w:rPr>
                  <w:t>Adam</w:t>
                </w:r>
              </w:p>
            </w:tc>
          </w:sdtContent>
        </w:sdt>
        <w:tc>
          <w:tcPr>
            <w:tcW w:w="993" w:type="dxa"/>
          </w:tcPr>
          <w:p w14:paraId="1733B856" w14:textId="20DDBB37" w:rsidR="003E590A" w:rsidRPr="00A415C0" w:rsidRDefault="007266C1" w:rsidP="002258BF">
            <w:pPr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Pří</w:t>
            </w:r>
            <w:r w:rsidR="005F2E39"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j</w:t>
            </w:r>
            <w:r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mení:</w:t>
            </w:r>
          </w:p>
        </w:tc>
        <w:sdt>
          <w:sdtPr>
            <w:rPr>
              <w:rStyle w:val="Zstupntext"/>
              <w:rFonts w:ascii="Aptos" w:hAnsi="Aptos"/>
              <w:b/>
              <w:bCs/>
              <w:caps/>
              <w:color w:val="1F497D" w:themeColor="text2"/>
              <w:sz w:val="24"/>
              <w:szCs w:val="24"/>
              <w:lang w:val="pl-PL"/>
            </w:rPr>
            <w:id w:val="1677915400"/>
            <w:placeholder>
              <w:docPart w:val="DefaultPlaceholder_-1854013440"/>
            </w:placeholder>
            <w:text/>
          </w:sdtPr>
          <w:sdtEndPr>
            <w:rPr>
              <w:rStyle w:val="Standardnpsmoodstavce"/>
              <w:rFonts w:eastAsia="Times New Roman" w:cs="Times New Roman"/>
              <w:caps w:val="0"/>
              <w:lang w:val="cs-CZ"/>
            </w:rPr>
          </w:sdtEndPr>
          <w:sdtContent>
            <w:tc>
              <w:tcPr>
                <w:tcW w:w="3543" w:type="dxa"/>
              </w:tcPr>
              <w:p w14:paraId="36337B28" w14:textId="0B64538B" w:rsidR="003E590A" w:rsidRPr="00461E32" w:rsidRDefault="00010197" w:rsidP="002258BF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4"/>
                    <w:szCs w:val="24"/>
                    <w:lang w:val="cs-CZ"/>
                  </w:rPr>
                </w:pPr>
                <w:r w:rsidRPr="00067B95">
                  <w:rPr>
                    <w:rStyle w:val="Zstupntext"/>
                    <w:rFonts w:ascii="Aptos" w:hAnsi="Aptos"/>
                    <w:b/>
                    <w:bCs/>
                    <w:caps/>
                    <w:color w:val="1F497D" w:themeColor="text2"/>
                    <w:sz w:val="24"/>
                    <w:szCs w:val="24"/>
                    <w:lang w:val="pl-PL"/>
                  </w:rPr>
                  <w:t>nováček</w:t>
                </w:r>
              </w:p>
            </w:tc>
          </w:sdtContent>
        </w:sdt>
        <w:tc>
          <w:tcPr>
            <w:tcW w:w="709" w:type="dxa"/>
          </w:tcPr>
          <w:p w14:paraId="7008850B" w14:textId="4D9BD593" w:rsidR="003E590A" w:rsidRPr="00A415C0" w:rsidRDefault="007266C1" w:rsidP="002258BF">
            <w:pPr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Titul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-933131014"/>
            <w:placeholder>
              <w:docPart w:val="DefaultPlaceholder_-1854013440"/>
            </w:placeholder>
            <w:text/>
          </w:sdtPr>
          <w:sdtContent>
            <w:tc>
              <w:tcPr>
                <w:tcW w:w="1208" w:type="dxa"/>
              </w:tcPr>
              <w:p w14:paraId="11E4FD32" w14:textId="74A2C6D0" w:rsidR="003E590A" w:rsidRPr="00A415C0" w:rsidRDefault="00010197" w:rsidP="002258BF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16"/>
                    <w:szCs w:val="16"/>
                    <w:lang w:val="cs-CZ"/>
                  </w:rPr>
                </w:pPr>
                <w:r w:rsidRPr="00DF1D18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.</w:t>
                </w:r>
              </w:p>
            </w:tc>
          </w:sdtContent>
        </w:sdt>
      </w:tr>
    </w:tbl>
    <w:tbl>
      <w:tblPr>
        <w:tblStyle w:val="Mkatabulky"/>
        <w:tblW w:w="0" w:type="auto"/>
        <w:tblInd w:w="114" w:type="dxa"/>
        <w:tblLook w:val="04A0" w:firstRow="1" w:lastRow="0" w:firstColumn="1" w:lastColumn="0" w:noHBand="0" w:noVBand="1"/>
      </w:tblPr>
      <w:tblGrid>
        <w:gridCol w:w="1015"/>
        <w:gridCol w:w="77"/>
        <w:gridCol w:w="349"/>
        <w:gridCol w:w="2693"/>
        <w:gridCol w:w="709"/>
        <w:gridCol w:w="425"/>
        <w:gridCol w:w="709"/>
        <w:gridCol w:w="3759"/>
      </w:tblGrid>
      <w:tr w:rsidR="007266C1" w:rsidRPr="00320C08" w14:paraId="5AB4882C" w14:textId="77777777" w:rsidTr="00461E32">
        <w:tc>
          <w:tcPr>
            <w:tcW w:w="1441" w:type="dxa"/>
            <w:gridSpan w:val="3"/>
          </w:tcPr>
          <w:p w14:paraId="01D18CA3" w14:textId="77777777" w:rsidR="007266C1" w:rsidRDefault="007266C1" w:rsidP="00A415C0">
            <w:pPr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Datum narození:</w:t>
            </w:r>
          </w:p>
          <w:p w14:paraId="4B65844A" w14:textId="44792167" w:rsidR="002258BF" w:rsidRPr="00A415C0" w:rsidRDefault="002258BF" w:rsidP="00A415C0">
            <w:pPr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1294172352"/>
            <w:placeholder>
              <w:docPart w:val="DefaultPlaceholder_-1854013440"/>
            </w:placeholder>
            <w:text/>
          </w:sdtPr>
          <w:sdtContent>
            <w:tc>
              <w:tcPr>
                <w:tcW w:w="3402" w:type="dxa"/>
                <w:gridSpan w:val="2"/>
              </w:tcPr>
              <w:p w14:paraId="1090E39A" w14:textId="5AEB420A" w:rsidR="007266C1" w:rsidRPr="00DD4811" w:rsidRDefault="00010197" w:rsidP="00A415C0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r w:rsidRPr="00010197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23.9. 1999</w:t>
                </w:r>
              </w:p>
            </w:tc>
          </w:sdtContent>
        </w:sdt>
        <w:tc>
          <w:tcPr>
            <w:tcW w:w="1134" w:type="dxa"/>
            <w:gridSpan w:val="2"/>
          </w:tcPr>
          <w:p w14:paraId="217840D2" w14:textId="66048FE8" w:rsidR="007266C1" w:rsidRPr="00A415C0" w:rsidRDefault="007266C1" w:rsidP="00A415C0">
            <w:pPr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A415C0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Rodné číslo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638382329"/>
            <w:placeholder>
              <w:docPart w:val="DefaultPlaceholder_-1854013440"/>
            </w:placeholder>
            <w:text/>
          </w:sdtPr>
          <w:sdtContent>
            <w:tc>
              <w:tcPr>
                <w:tcW w:w="3759" w:type="dxa"/>
              </w:tcPr>
              <w:p w14:paraId="1D5B82C5" w14:textId="6DF0EB98" w:rsidR="007266C1" w:rsidRPr="00DD4811" w:rsidRDefault="00010197" w:rsidP="00A415C0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r w:rsidRPr="00010197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990923/2026</w:t>
                </w:r>
              </w:p>
            </w:tc>
          </w:sdtContent>
        </w:sdt>
      </w:tr>
      <w:tr w:rsidR="007266C1" w:rsidRPr="00304E93" w14:paraId="4B30D786" w14:textId="77777777" w:rsidTr="00461E32">
        <w:tc>
          <w:tcPr>
            <w:tcW w:w="1092" w:type="dxa"/>
            <w:gridSpan w:val="2"/>
          </w:tcPr>
          <w:p w14:paraId="2CCC208F" w14:textId="16C6606D" w:rsidR="007266C1" w:rsidRPr="00E170EE" w:rsidRDefault="007266C1" w:rsidP="00AF63FE">
            <w:pPr>
              <w:spacing w:line="480" w:lineRule="auto"/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Bydliště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-1916476054"/>
            <w:placeholder>
              <w:docPart w:val="DefaultPlaceholder_-1854013440"/>
            </w:placeholder>
            <w:text/>
          </w:sdtPr>
          <w:sdtContent>
            <w:tc>
              <w:tcPr>
                <w:tcW w:w="8644" w:type="dxa"/>
                <w:gridSpan w:val="6"/>
              </w:tcPr>
              <w:p w14:paraId="2E09DB5A" w14:textId="7861D3D2" w:rsidR="007266C1" w:rsidRPr="00DD4811" w:rsidRDefault="00010197" w:rsidP="00AF63FE">
                <w:pPr>
                  <w:spacing w:line="480" w:lineRule="auto"/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proofErr w:type="spellStart"/>
                <w:r w:rsidRPr="00010197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Malecí</w:t>
                </w:r>
                <w:proofErr w:type="spellEnd"/>
                <w:r w:rsidRPr="00010197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 xml:space="preserve"> 2026, 549 01 Nové město nad Metují</w:t>
                </w:r>
              </w:p>
            </w:tc>
          </w:sdtContent>
        </w:sdt>
      </w:tr>
      <w:tr w:rsidR="007266C1" w:rsidRPr="00320C08" w14:paraId="0EC48B66" w14:textId="77777777" w:rsidTr="00461E32">
        <w:tc>
          <w:tcPr>
            <w:tcW w:w="1015" w:type="dxa"/>
          </w:tcPr>
          <w:p w14:paraId="20914C5E" w14:textId="483AC20D" w:rsidR="007266C1" w:rsidRPr="00E170EE" w:rsidRDefault="007266C1" w:rsidP="00E170EE">
            <w:pPr>
              <w:spacing w:line="480" w:lineRule="auto"/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Mobil</w:t>
            </w:r>
            <w:r w:rsidR="00DD4811"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 xml:space="preserve"> </w:t>
            </w:r>
            <w:r w:rsidR="00461E32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1</w:t>
            </w: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-674573113"/>
            <w:placeholder>
              <w:docPart w:val="DefaultPlaceholder_-1854013440"/>
            </w:placeholder>
            <w:text/>
          </w:sdtPr>
          <w:sdtContent>
            <w:tc>
              <w:tcPr>
                <w:tcW w:w="3119" w:type="dxa"/>
                <w:gridSpan w:val="3"/>
              </w:tcPr>
              <w:p w14:paraId="012B6E8B" w14:textId="011A2949" w:rsidR="007266C1" w:rsidRPr="00DD4811" w:rsidRDefault="00010197" w:rsidP="00A415C0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r w:rsidRPr="00010197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+420 602 745 283</w:t>
                </w:r>
              </w:p>
            </w:tc>
          </w:sdtContent>
        </w:sdt>
        <w:tc>
          <w:tcPr>
            <w:tcW w:w="1134" w:type="dxa"/>
            <w:gridSpan w:val="2"/>
          </w:tcPr>
          <w:p w14:paraId="7A3C8D67" w14:textId="0DFD3684" w:rsidR="007266C1" w:rsidRPr="00E170EE" w:rsidRDefault="00DD4811" w:rsidP="00E170EE">
            <w:pPr>
              <w:spacing w:line="480" w:lineRule="auto"/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E-</w:t>
            </w:r>
            <w:r w:rsidR="00653328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mai</w:t>
            </w: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l 1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653185235"/>
            <w:placeholder>
              <w:docPart w:val="DefaultPlaceholder_-1854013440"/>
            </w:placeholder>
            <w:text/>
          </w:sdtPr>
          <w:sdtContent>
            <w:tc>
              <w:tcPr>
                <w:tcW w:w="4468" w:type="dxa"/>
                <w:gridSpan w:val="2"/>
              </w:tcPr>
              <w:p w14:paraId="0009B07E" w14:textId="27722C1B" w:rsidR="007266C1" w:rsidRPr="00010197" w:rsidRDefault="00010197" w:rsidP="00A415C0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r w:rsidRPr="00010197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adam.novacek@gmail.com</w:t>
                </w:r>
              </w:p>
            </w:tc>
          </w:sdtContent>
        </w:sdt>
      </w:tr>
      <w:tr w:rsidR="00DD4811" w:rsidRPr="00320C08" w14:paraId="16A96164" w14:textId="77777777" w:rsidTr="00461E32">
        <w:tc>
          <w:tcPr>
            <w:tcW w:w="1015" w:type="dxa"/>
          </w:tcPr>
          <w:p w14:paraId="1A998496" w14:textId="37EED1BE" w:rsidR="00DD4811" w:rsidRPr="00E170EE" w:rsidRDefault="00DD4811" w:rsidP="00E170EE">
            <w:pPr>
              <w:spacing w:line="480" w:lineRule="auto"/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Mobil 2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-255749802"/>
            <w:placeholder>
              <w:docPart w:val="DefaultPlaceholder_-1854013440"/>
            </w:placeholder>
            <w:text/>
          </w:sdtPr>
          <w:sdtContent>
            <w:tc>
              <w:tcPr>
                <w:tcW w:w="3119" w:type="dxa"/>
                <w:gridSpan w:val="3"/>
              </w:tcPr>
              <w:p w14:paraId="0E802079" w14:textId="24917C47" w:rsidR="00DD4811" w:rsidRPr="00DD4811" w:rsidRDefault="00010197" w:rsidP="00A415C0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r w:rsidRPr="007314A8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Zákonný zástupce 1, pokud je</w:t>
                </w:r>
              </w:p>
            </w:tc>
          </w:sdtContent>
        </w:sdt>
        <w:tc>
          <w:tcPr>
            <w:tcW w:w="1134" w:type="dxa"/>
            <w:gridSpan w:val="2"/>
          </w:tcPr>
          <w:p w14:paraId="646A7B5A" w14:textId="33715C5D" w:rsidR="00DD4811" w:rsidRPr="00E170EE" w:rsidRDefault="00DD4811" w:rsidP="00E170EE">
            <w:pPr>
              <w:spacing w:line="480" w:lineRule="auto"/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E-mail 2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1859858459"/>
            <w:placeholder>
              <w:docPart w:val="DefaultPlaceholder_-1854013440"/>
            </w:placeholder>
            <w:text/>
          </w:sdtPr>
          <w:sdtContent>
            <w:tc>
              <w:tcPr>
                <w:tcW w:w="4468" w:type="dxa"/>
                <w:gridSpan w:val="2"/>
              </w:tcPr>
              <w:p w14:paraId="640B0AC7" w14:textId="25BA4459" w:rsidR="00DD4811" w:rsidRPr="00DD4811" w:rsidRDefault="00010197" w:rsidP="00A415C0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r w:rsidRPr="007314A8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Zákonný zástupce 1, pokud je</w:t>
                </w:r>
              </w:p>
            </w:tc>
          </w:sdtContent>
        </w:sdt>
      </w:tr>
      <w:tr w:rsidR="00461E32" w:rsidRPr="00320C08" w14:paraId="617A7099" w14:textId="77777777" w:rsidTr="00461E32">
        <w:tc>
          <w:tcPr>
            <w:tcW w:w="1015" w:type="dxa"/>
          </w:tcPr>
          <w:p w14:paraId="0090D7F4" w14:textId="795FFA60" w:rsidR="00461E32" w:rsidRPr="00E170EE" w:rsidRDefault="00461E32" w:rsidP="004E48C5">
            <w:pPr>
              <w:spacing w:line="480" w:lineRule="auto"/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 xml:space="preserve">Mobil </w:t>
            </w:r>
            <w:r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3</w:t>
            </w: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-1076663865"/>
            <w:placeholder>
              <w:docPart w:val="69F423AA017D467D8FD96792752D5D39"/>
            </w:placeholder>
            <w:text/>
          </w:sdtPr>
          <w:sdtContent>
            <w:sdt>
              <w:sdtPr>
                <w:rPr>
                  <w:rFonts w:ascii="Aptos" w:eastAsia="Times New Roman" w:hAnsi="Aptos" w:cs="Times New Roman"/>
                  <w:b/>
                  <w:bCs/>
                  <w:color w:val="1F497D" w:themeColor="text2"/>
                  <w:sz w:val="20"/>
                  <w:szCs w:val="20"/>
                  <w:lang w:val="cs-CZ"/>
                </w:rPr>
                <w:id w:val="585343426"/>
                <w:placeholder>
                  <w:docPart w:val="3E3C0B82F85B41EA8C56E327D38C8FD6"/>
                </w:placeholder>
                <w:text/>
              </w:sdtPr>
              <w:sdtContent>
                <w:tc>
                  <w:tcPr>
                    <w:tcW w:w="3119" w:type="dxa"/>
                    <w:gridSpan w:val="3"/>
                  </w:tcPr>
                  <w:p w14:paraId="4FB969E8" w14:textId="7E6F36E5" w:rsidR="00461E32" w:rsidRPr="00DD4811" w:rsidRDefault="00010197" w:rsidP="004E48C5">
                    <w:pPr>
                      <w:ind w:right="42"/>
                      <w:jc w:val="both"/>
                      <w:rPr>
                        <w:rFonts w:ascii="Aptos" w:eastAsia="Times New Roman" w:hAnsi="Aptos" w:cs="Times New Roman"/>
                        <w:b/>
                        <w:bCs/>
                        <w:sz w:val="20"/>
                        <w:szCs w:val="20"/>
                        <w:lang w:val="cs-CZ"/>
                      </w:rPr>
                    </w:pPr>
                    <w:r w:rsidRPr="007314A8">
                      <w:rPr>
                        <w:rFonts w:ascii="Aptos" w:eastAsia="Times New Roman" w:hAnsi="Aptos" w:cs="Times New Roman"/>
                        <w:b/>
                        <w:bCs/>
                        <w:color w:val="1F497D" w:themeColor="text2"/>
                        <w:sz w:val="20"/>
                        <w:szCs w:val="20"/>
                        <w:lang w:val="cs-CZ"/>
                      </w:rPr>
                      <w:t>Zákonný zástupce 2, pokud je</w:t>
                    </w:r>
                  </w:p>
                </w:tc>
              </w:sdtContent>
            </w:sdt>
          </w:sdtContent>
        </w:sdt>
        <w:tc>
          <w:tcPr>
            <w:tcW w:w="1134" w:type="dxa"/>
            <w:gridSpan w:val="2"/>
          </w:tcPr>
          <w:p w14:paraId="1720C0F4" w14:textId="3CA2ADB4" w:rsidR="00461E32" w:rsidRPr="00E170EE" w:rsidRDefault="00461E32" w:rsidP="004E48C5">
            <w:pPr>
              <w:spacing w:line="480" w:lineRule="auto"/>
              <w:ind w:right="42"/>
              <w:jc w:val="both"/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</w:pP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 xml:space="preserve">E-mail </w:t>
            </w:r>
            <w:r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3</w:t>
            </w:r>
            <w:r w:rsidRPr="00E170EE">
              <w:rPr>
                <w:rFonts w:ascii="Aptos" w:eastAsia="Times New Roman" w:hAnsi="Aptos" w:cs="Times New Roman"/>
                <w:sz w:val="16"/>
                <w:szCs w:val="16"/>
                <w:lang w:val="cs-CZ"/>
              </w:rPr>
              <w:t>:</w:t>
            </w:r>
          </w:p>
        </w:tc>
        <w:sdt>
          <w:sdtPr>
            <w:rPr>
              <w:rFonts w:ascii="Aptos" w:eastAsia="Times New Roman" w:hAnsi="Aptos" w:cs="Times New Roman"/>
              <w:b/>
              <w:bCs/>
              <w:color w:val="1F497D" w:themeColor="text2"/>
              <w:sz w:val="20"/>
              <w:szCs w:val="20"/>
              <w:lang w:val="cs-CZ"/>
            </w:rPr>
            <w:id w:val="1389529470"/>
            <w:placeholder>
              <w:docPart w:val="69F423AA017D467D8FD96792752D5D39"/>
            </w:placeholder>
            <w:text/>
          </w:sdtPr>
          <w:sdtContent>
            <w:tc>
              <w:tcPr>
                <w:tcW w:w="4468" w:type="dxa"/>
                <w:gridSpan w:val="2"/>
              </w:tcPr>
              <w:p w14:paraId="5E96FD26" w14:textId="5B4BF21D" w:rsidR="00461E32" w:rsidRPr="00DD4811" w:rsidRDefault="00010197" w:rsidP="004E48C5">
                <w:pPr>
                  <w:ind w:right="42"/>
                  <w:jc w:val="both"/>
                  <w:rPr>
                    <w:rFonts w:ascii="Aptos" w:eastAsia="Times New Roman" w:hAnsi="Aptos" w:cs="Times New Roman"/>
                    <w:b/>
                    <w:bCs/>
                    <w:sz w:val="20"/>
                    <w:szCs w:val="20"/>
                    <w:lang w:val="cs-CZ"/>
                  </w:rPr>
                </w:pPr>
                <w:r w:rsidRPr="007314A8">
                  <w:rPr>
                    <w:rFonts w:ascii="Aptos" w:eastAsia="Times New Roman" w:hAnsi="Aptos" w:cs="Times New Roman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Zákonný zástupce 2, pokud je</w:t>
                </w:r>
              </w:p>
            </w:tc>
          </w:sdtContent>
        </w:sdt>
      </w:tr>
    </w:tbl>
    <w:p w14:paraId="3ACC2B90" w14:textId="77777777" w:rsidR="00DD4811" w:rsidRPr="00DD4811" w:rsidRDefault="00DD4811" w:rsidP="007504F5">
      <w:pPr>
        <w:spacing w:after="0" w:line="240" w:lineRule="auto"/>
        <w:ind w:left="114" w:right="42"/>
        <w:jc w:val="both"/>
        <w:rPr>
          <w:rFonts w:ascii="Aptos" w:eastAsia="Times New Roman" w:hAnsi="Aptos" w:cs="Times New Roman"/>
          <w:sz w:val="20"/>
          <w:szCs w:val="20"/>
          <w:lang w:val="cs-CZ"/>
        </w:rPr>
      </w:pPr>
    </w:p>
    <w:p w14:paraId="652FAF80" w14:textId="4F0981FA" w:rsidR="0017262A" w:rsidRPr="00DD4811" w:rsidRDefault="00B26340" w:rsidP="007504F5">
      <w:pPr>
        <w:spacing w:after="0" w:line="240" w:lineRule="auto"/>
        <w:ind w:left="114" w:right="42"/>
        <w:jc w:val="both"/>
        <w:rPr>
          <w:rFonts w:ascii="Aptos" w:eastAsia="Times New Roman" w:hAnsi="Aptos" w:cs="Times New Roman"/>
          <w:sz w:val="20"/>
          <w:szCs w:val="20"/>
          <w:lang w:val="cs-CZ"/>
        </w:rPr>
      </w:pP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Prohlašuji, že jsem</w:t>
      </w:r>
      <w:r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konzultoval(a) svůj zdravotní stav s lékař</w:t>
      </w:r>
      <w:r w:rsidRPr="00DD4811">
        <w:rPr>
          <w:rFonts w:ascii="Aptos" w:eastAsia="Times New Roman" w:hAnsi="Aptos" w:cs="Times New Roman"/>
          <w:spacing w:val="-1"/>
          <w:sz w:val="20"/>
          <w:szCs w:val="20"/>
          <w:lang w:val="cs-CZ"/>
        </w:rPr>
        <w:t>e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m a jsem</w:t>
      </w:r>
      <w:r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s</w:t>
      </w:r>
      <w:r w:rsidRPr="00DD4811">
        <w:rPr>
          <w:rFonts w:ascii="Aptos" w:eastAsia="Times New Roman" w:hAnsi="Aptos" w:cs="Times New Roman"/>
          <w:spacing w:val="1"/>
          <w:sz w:val="20"/>
          <w:szCs w:val="20"/>
          <w:lang w:val="cs-CZ"/>
        </w:rPr>
        <w:t>c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hopen(a) provozovat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techniky 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karate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>dó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, ai</w:t>
      </w:r>
      <w:r w:rsidRPr="00DD4811">
        <w:rPr>
          <w:rFonts w:ascii="Aptos" w:eastAsia="Times New Roman" w:hAnsi="Aptos" w:cs="Times New Roman"/>
          <w:spacing w:val="-1"/>
          <w:sz w:val="20"/>
          <w:szCs w:val="20"/>
          <w:lang w:val="cs-CZ"/>
        </w:rPr>
        <w:t>k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i</w:t>
      </w:r>
      <w:r w:rsidRPr="00DD4811">
        <w:rPr>
          <w:rFonts w:ascii="Aptos" w:eastAsia="Times New Roman" w:hAnsi="Aptos" w:cs="Times New Roman"/>
          <w:spacing w:val="-1"/>
          <w:sz w:val="20"/>
          <w:szCs w:val="20"/>
          <w:lang w:val="cs-CZ"/>
        </w:rPr>
        <w:t>d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ó a dalších systémů zahrnutých v rámci </w:t>
      </w:r>
      <w:r w:rsidR="00E76F3D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prováděného 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kondičního a relaxačního cvičení. </w:t>
      </w:r>
      <w:r w:rsidR="00DC0367" w:rsidRPr="00DD4811">
        <w:rPr>
          <w:rFonts w:ascii="Aptos" w:eastAsia="Times New Roman" w:hAnsi="Aptos" w:cs="Times New Roman"/>
          <w:sz w:val="20"/>
          <w:szCs w:val="20"/>
          <w:lang w:val="cs-CZ"/>
        </w:rPr>
        <w:t>Existující</w:t>
      </w:r>
      <w:r w:rsidRPr="00DD4811">
        <w:rPr>
          <w:rFonts w:ascii="Aptos" w:eastAsia="Times New Roman" w:hAnsi="Aptos" w:cs="Times New Roman"/>
          <w:spacing w:val="-1"/>
          <w:sz w:val="20"/>
          <w:szCs w:val="20"/>
          <w:lang w:val="cs-CZ"/>
        </w:rPr>
        <w:t xml:space="preserve"> 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zdravotní o</w:t>
      </w:r>
      <w:r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ezení</w:t>
      </w:r>
      <w:r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="00DC0367" w:rsidRPr="00DD4811">
        <w:rPr>
          <w:rFonts w:ascii="Aptos" w:eastAsia="Times New Roman" w:hAnsi="Aptos" w:cs="Times New Roman"/>
          <w:sz w:val="20"/>
          <w:szCs w:val="20"/>
          <w:lang w:val="cs-CZ"/>
        </w:rPr>
        <w:t>jsem uvedl(a)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dole v doplňujících infor</w:t>
      </w:r>
      <w:r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="00E76F3D" w:rsidRPr="00DD4811">
        <w:rPr>
          <w:rFonts w:ascii="Aptos" w:eastAsia="Times New Roman" w:hAnsi="Aptos" w:cs="Times New Roman"/>
          <w:sz w:val="20"/>
          <w:szCs w:val="20"/>
          <w:lang w:val="cs-CZ"/>
        </w:rPr>
        <w:t>acích</w:t>
      </w:r>
      <w:r w:rsidR="00805FFD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a v případě i na druhé straně př</w:t>
      </w:r>
      <w:r w:rsidR="007266C1" w:rsidRPr="00DD4811">
        <w:rPr>
          <w:rFonts w:ascii="Aptos" w:eastAsia="Times New Roman" w:hAnsi="Aptos" w:cs="Times New Roman"/>
          <w:sz w:val="20"/>
          <w:szCs w:val="20"/>
          <w:lang w:val="cs-CZ"/>
        </w:rPr>
        <w:t>i</w:t>
      </w:r>
      <w:r w:rsidR="00805FFD" w:rsidRPr="00DD4811">
        <w:rPr>
          <w:rFonts w:ascii="Aptos" w:eastAsia="Times New Roman" w:hAnsi="Aptos" w:cs="Times New Roman"/>
          <w:sz w:val="20"/>
          <w:szCs w:val="20"/>
          <w:lang w:val="cs-CZ"/>
        </w:rPr>
        <w:t>hlášky</w:t>
      </w: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.</w:t>
      </w:r>
    </w:p>
    <w:p w14:paraId="716CA0F5" w14:textId="77777777" w:rsidR="001955E0" w:rsidRPr="00DD4811" w:rsidRDefault="001955E0" w:rsidP="007504F5">
      <w:pPr>
        <w:spacing w:after="0" w:line="240" w:lineRule="auto"/>
        <w:ind w:left="114" w:right="42"/>
        <w:jc w:val="both"/>
        <w:rPr>
          <w:rFonts w:ascii="Aptos" w:eastAsia="Times New Roman" w:hAnsi="Aptos" w:cs="Times New Roman"/>
          <w:sz w:val="20"/>
          <w:szCs w:val="20"/>
          <w:lang w:val="cs-CZ"/>
        </w:rPr>
      </w:pP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U dětí a mládeže do 18 let je vyžadována vstupní lékařská prohlídka pro výkonnostní sport podle Zákona 373/2011 Sb, Vyhlášky 391/2013 Sb. vydané MZ ČR.</w:t>
      </w:r>
    </w:p>
    <w:p w14:paraId="7A53C50E" w14:textId="77777777" w:rsidR="0017262A" w:rsidRPr="00DD4811" w:rsidRDefault="00DB7F9A" w:rsidP="007504F5">
      <w:pPr>
        <w:spacing w:after="0" w:line="240" w:lineRule="auto"/>
        <w:ind w:left="114" w:right="71"/>
        <w:jc w:val="both"/>
        <w:rPr>
          <w:rFonts w:ascii="Aptos" w:eastAsia="Times New Roman" w:hAnsi="Aptos" w:cs="Times New Roman"/>
          <w:sz w:val="20"/>
          <w:szCs w:val="20"/>
          <w:lang w:val="cs-CZ"/>
        </w:rPr>
      </w:pP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Dále prohlašuji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>, že si u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vědo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>uji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, že 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nácvik pohybové koordinace s jedním nebo více partnery </w:t>
      </w:r>
      <w:r w:rsidR="004D7491" w:rsidRPr="00DD4811">
        <w:rPr>
          <w:rFonts w:ascii="Aptos" w:eastAsia="Times New Roman" w:hAnsi="Aptos" w:cs="Times New Roman"/>
          <w:sz w:val="20"/>
          <w:szCs w:val="20"/>
          <w:lang w:val="cs-CZ"/>
        </w:rPr>
        <w:t>je náročný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</w:t>
      </w:r>
      <w:r w:rsidR="00E76F3D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na pozornost 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a budu se </w:t>
      </w:r>
      <w:r w:rsidR="00E76F3D" w:rsidRPr="00DD4811">
        <w:rPr>
          <w:rFonts w:ascii="Aptos" w:eastAsia="Times New Roman" w:hAnsi="Aptos" w:cs="Times New Roman"/>
          <w:sz w:val="20"/>
          <w:szCs w:val="20"/>
          <w:lang w:val="cs-CZ"/>
        </w:rPr>
        <w:t>mu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proto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věnovat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s maximálním soustředěním a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na svou vlastní zodpovědnost. </w:t>
      </w:r>
      <w:r w:rsidR="00B24C21" w:rsidRPr="00DD4811">
        <w:rPr>
          <w:rFonts w:ascii="Aptos" w:eastAsia="Times New Roman" w:hAnsi="Aptos" w:cs="Times New Roman"/>
          <w:sz w:val="20"/>
          <w:szCs w:val="20"/>
          <w:lang w:val="cs-CZ"/>
        </w:rPr>
        <w:t>Budu dodržovat pokyny vedoucích cvičení a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</w:t>
      </w:r>
      <w:r w:rsidR="00B24C21" w:rsidRPr="00DD4811">
        <w:rPr>
          <w:rFonts w:ascii="Aptos" w:eastAsia="Times New Roman" w:hAnsi="Aptos" w:cs="Times New Roman"/>
          <w:sz w:val="20"/>
          <w:szCs w:val="20"/>
          <w:lang w:val="cs-CZ"/>
        </w:rPr>
        <w:t>s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vé zodpovědnosti za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své vlastní zdraví jsem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si plně vědo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(a) a svým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chov</w:t>
      </w:r>
      <w:r w:rsidR="00B26340" w:rsidRPr="00DD4811">
        <w:rPr>
          <w:rFonts w:ascii="Aptos" w:eastAsia="Times New Roman" w:hAnsi="Aptos" w:cs="Times New Roman"/>
          <w:spacing w:val="1"/>
          <w:sz w:val="20"/>
          <w:szCs w:val="20"/>
          <w:lang w:val="cs-CZ"/>
        </w:rPr>
        <w:t>á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ním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 xml:space="preserve"> 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o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ez</w:t>
      </w:r>
      <w:r w:rsidR="00B26340" w:rsidRPr="00DD4811">
        <w:rPr>
          <w:rFonts w:ascii="Aptos" w:eastAsia="Times New Roman" w:hAnsi="Aptos" w:cs="Times New Roman"/>
          <w:spacing w:val="2"/>
          <w:sz w:val="20"/>
          <w:szCs w:val="20"/>
          <w:lang w:val="cs-CZ"/>
        </w:rPr>
        <w:t>í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m </w:t>
      </w:r>
      <w:r w:rsidR="00B26340" w:rsidRPr="00DD4811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ožnost úrazu</w:t>
      </w:r>
      <w:r w:rsidR="00B24C21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či nákazy sebe nebo jiných osob</w:t>
      </w:r>
      <w:r w:rsidR="00B26340" w:rsidRPr="00DD4811">
        <w:rPr>
          <w:rFonts w:ascii="Aptos" w:eastAsia="Times New Roman" w:hAnsi="Aptos" w:cs="Times New Roman"/>
          <w:sz w:val="20"/>
          <w:szCs w:val="20"/>
          <w:lang w:val="cs-CZ"/>
        </w:rPr>
        <w:t>.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 Možnou nevolnost, zranění a podobné nechtěné události </w:t>
      </w:r>
      <w:r w:rsidR="00DC0367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v průběhu cvičení </w:t>
      </w:r>
      <w:r w:rsidR="007504F5" w:rsidRPr="00DD4811">
        <w:rPr>
          <w:rFonts w:ascii="Aptos" w:eastAsia="Times New Roman" w:hAnsi="Aptos" w:cs="Times New Roman"/>
          <w:sz w:val="20"/>
          <w:szCs w:val="20"/>
          <w:lang w:val="cs-CZ"/>
        </w:rPr>
        <w:t xml:space="preserve">okamžitě oznámím vedoucímu cvičení. </w:t>
      </w:r>
    </w:p>
    <w:p w14:paraId="7ABB9B73" w14:textId="77777777" w:rsidR="005E44C2" w:rsidRPr="00DD4811" w:rsidRDefault="005E44C2" w:rsidP="007504F5">
      <w:pPr>
        <w:spacing w:after="0" w:line="240" w:lineRule="auto"/>
        <w:ind w:left="114" w:right="71"/>
        <w:jc w:val="both"/>
        <w:rPr>
          <w:rFonts w:ascii="Aptos" w:eastAsia="Times New Roman" w:hAnsi="Aptos" w:cs="Times New Roman"/>
          <w:sz w:val="20"/>
          <w:szCs w:val="20"/>
          <w:lang w:val="cs-CZ"/>
        </w:rPr>
      </w:pPr>
      <w:r w:rsidRPr="00DD4811">
        <w:rPr>
          <w:rFonts w:ascii="Aptos" w:eastAsia="Times New Roman" w:hAnsi="Aptos" w:cs="Times New Roman"/>
          <w:sz w:val="20"/>
          <w:szCs w:val="20"/>
          <w:lang w:val="cs-CZ"/>
        </w:rPr>
        <w:t>V případě infekčních onemocnění, karantény apod. co nejdříve tuto skutečnost oznámím vedoucím cvičení.</w:t>
      </w:r>
    </w:p>
    <w:p w14:paraId="0A47843D" w14:textId="77777777" w:rsidR="0017262A" w:rsidRPr="00805FFD" w:rsidRDefault="0017262A">
      <w:pPr>
        <w:spacing w:after="0" w:line="200" w:lineRule="exact"/>
        <w:rPr>
          <w:rFonts w:ascii="Calibri" w:hAnsi="Calibri"/>
          <w:lang w:val="cs-CZ"/>
        </w:rPr>
      </w:pPr>
    </w:p>
    <w:p w14:paraId="74A8DC91" w14:textId="77777777" w:rsidR="0017262A" w:rsidRPr="007504F5" w:rsidRDefault="0017262A">
      <w:pPr>
        <w:spacing w:after="0" w:line="200" w:lineRule="exact"/>
        <w:rPr>
          <w:rFonts w:ascii="Calibri" w:hAnsi="Calibri"/>
          <w:sz w:val="20"/>
          <w:szCs w:val="20"/>
          <w:lang w:val="cs-CZ"/>
        </w:rPr>
      </w:pPr>
    </w:p>
    <w:tbl>
      <w:tblPr>
        <w:tblStyle w:val="Mkatabulky"/>
        <w:tblW w:w="0" w:type="auto"/>
        <w:tblInd w:w="137" w:type="dxa"/>
        <w:tblLook w:val="04A0" w:firstRow="1" w:lastRow="0" w:firstColumn="1" w:lastColumn="0" w:noHBand="0" w:noVBand="1"/>
      </w:tblPr>
      <w:tblGrid>
        <w:gridCol w:w="1276"/>
        <w:gridCol w:w="8437"/>
      </w:tblGrid>
      <w:tr w:rsidR="00DD4811" w:rsidRPr="00320C08" w14:paraId="1243BF09" w14:textId="77777777" w:rsidTr="000C24DF">
        <w:tc>
          <w:tcPr>
            <w:tcW w:w="1276" w:type="dxa"/>
          </w:tcPr>
          <w:p w14:paraId="71A5CE32" w14:textId="77777777" w:rsidR="00DD4811" w:rsidRPr="000C24DF" w:rsidRDefault="00DD4811">
            <w:pPr>
              <w:spacing w:before="8" w:line="220" w:lineRule="exact"/>
              <w:rPr>
                <w:rFonts w:ascii="Aptos" w:hAnsi="Aptos"/>
                <w:sz w:val="16"/>
                <w:szCs w:val="16"/>
                <w:lang w:val="cs-CZ"/>
              </w:rPr>
            </w:pPr>
            <w:r w:rsidRPr="000C24DF">
              <w:rPr>
                <w:rFonts w:ascii="Aptos" w:hAnsi="Aptos"/>
                <w:sz w:val="16"/>
                <w:szCs w:val="16"/>
                <w:lang w:val="cs-CZ"/>
              </w:rPr>
              <w:t>Místo a datum:</w:t>
            </w:r>
          </w:p>
          <w:p w14:paraId="6177F9C1" w14:textId="1E440375" w:rsidR="00DD4811" w:rsidRPr="00DD4811" w:rsidRDefault="00DD4811">
            <w:pPr>
              <w:spacing w:before="8" w:line="220" w:lineRule="exact"/>
              <w:rPr>
                <w:rFonts w:ascii="Aptos" w:hAnsi="Aptos"/>
                <w:sz w:val="20"/>
                <w:szCs w:val="20"/>
                <w:lang w:val="cs-CZ"/>
              </w:rPr>
            </w:pPr>
          </w:p>
        </w:tc>
        <w:sdt>
          <w:sdtPr>
            <w:rPr>
              <w:rFonts w:ascii="Aptos" w:hAnsi="Aptos"/>
              <w:b/>
              <w:bCs/>
              <w:color w:val="1F497D" w:themeColor="text2"/>
              <w:sz w:val="20"/>
              <w:szCs w:val="20"/>
              <w:lang w:val="cs-CZ"/>
            </w:rPr>
            <w:id w:val="-1185513613"/>
            <w:placeholder>
              <w:docPart w:val="DefaultPlaceholder_-1854013440"/>
            </w:placeholder>
            <w:text/>
          </w:sdtPr>
          <w:sdtContent>
            <w:tc>
              <w:tcPr>
                <w:tcW w:w="8437" w:type="dxa"/>
              </w:tcPr>
              <w:p w14:paraId="52B559D2" w14:textId="48FCC290" w:rsidR="00DD4811" w:rsidRPr="00FD4B87" w:rsidRDefault="00010197">
                <w:pPr>
                  <w:spacing w:before="8" w:line="220" w:lineRule="exact"/>
                  <w:rPr>
                    <w:rFonts w:ascii="Aptos" w:hAnsi="Aptos"/>
                    <w:b/>
                    <w:bCs/>
                    <w:color w:val="4F81BD" w:themeColor="accent1"/>
                    <w:sz w:val="20"/>
                    <w:szCs w:val="20"/>
                    <w:lang w:val="cs-CZ"/>
                  </w:rPr>
                </w:pPr>
                <w:r w:rsidRPr="00FD4B87">
                  <w:rPr>
                    <w:rFonts w:ascii="Aptos" w:hAnsi="Aptos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Nové Město nad Metují, 1.4. 2026</w:t>
                </w:r>
              </w:p>
            </w:tc>
          </w:sdtContent>
        </w:sdt>
      </w:tr>
    </w:tbl>
    <w:p w14:paraId="5CB2812F" w14:textId="77777777" w:rsidR="001E6149" w:rsidRPr="007504F5" w:rsidRDefault="001E6149" w:rsidP="001E6149">
      <w:pPr>
        <w:spacing w:after="0" w:line="200" w:lineRule="exact"/>
        <w:rPr>
          <w:rFonts w:ascii="Calibri" w:hAnsi="Calibri"/>
          <w:sz w:val="20"/>
          <w:szCs w:val="20"/>
          <w:lang w:val="cs-CZ"/>
        </w:rPr>
      </w:pPr>
    </w:p>
    <w:tbl>
      <w:tblPr>
        <w:tblStyle w:val="Mkatabulky"/>
        <w:tblW w:w="0" w:type="auto"/>
        <w:tblInd w:w="137" w:type="dxa"/>
        <w:tblLook w:val="04A0" w:firstRow="1" w:lastRow="0" w:firstColumn="1" w:lastColumn="0" w:noHBand="0" w:noVBand="1"/>
      </w:tblPr>
      <w:tblGrid>
        <w:gridCol w:w="2835"/>
        <w:gridCol w:w="4394"/>
        <w:gridCol w:w="2484"/>
      </w:tblGrid>
      <w:tr w:rsidR="001E6149" w14:paraId="45B91864" w14:textId="77777777" w:rsidTr="002258BF">
        <w:tc>
          <w:tcPr>
            <w:tcW w:w="2835" w:type="dxa"/>
          </w:tcPr>
          <w:p w14:paraId="49AC1E9D" w14:textId="162FCA4A" w:rsidR="001E6149" w:rsidRPr="000C24DF" w:rsidRDefault="001E6149" w:rsidP="001E6149">
            <w:pPr>
              <w:spacing w:before="8" w:line="220" w:lineRule="exact"/>
              <w:rPr>
                <w:rFonts w:ascii="Aptos" w:hAnsi="Aptos"/>
                <w:sz w:val="16"/>
                <w:szCs w:val="16"/>
                <w:lang w:val="cs-CZ"/>
              </w:rPr>
            </w:pPr>
            <w:r w:rsidRPr="000C24DF">
              <w:rPr>
                <w:rFonts w:ascii="Aptos" w:hAnsi="Aptos"/>
                <w:sz w:val="16"/>
                <w:szCs w:val="16"/>
                <w:lang w:val="cs-CZ"/>
              </w:rPr>
              <w:t xml:space="preserve">U nezletilých </w:t>
            </w:r>
            <w:r w:rsidR="000C24DF">
              <w:rPr>
                <w:rFonts w:ascii="Aptos" w:hAnsi="Aptos"/>
                <w:sz w:val="16"/>
                <w:szCs w:val="16"/>
                <w:lang w:val="cs-CZ"/>
              </w:rPr>
              <w:t xml:space="preserve">uveďte </w:t>
            </w:r>
            <w:r w:rsidRPr="000C24DF">
              <w:rPr>
                <w:rFonts w:ascii="Aptos" w:hAnsi="Aptos"/>
                <w:sz w:val="16"/>
                <w:szCs w:val="16"/>
                <w:lang w:val="cs-CZ"/>
              </w:rPr>
              <w:t>jméno a příjmení</w:t>
            </w:r>
          </w:p>
          <w:p w14:paraId="6B1F58DB" w14:textId="5AB42477" w:rsidR="001E6149" w:rsidRPr="000C24DF" w:rsidRDefault="000C24DF" w:rsidP="001E6149">
            <w:pPr>
              <w:spacing w:before="8" w:line="220" w:lineRule="exact"/>
              <w:rPr>
                <w:rFonts w:ascii="Aptos" w:hAnsi="Aptos"/>
                <w:sz w:val="16"/>
                <w:szCs w:val="16"/>
                <w:lang w:val="cs-CZ"/>
              </w:rPr>
            </w:pPr>
            <w:r>
              <w:rPr>
                <w:rFonts w:ascii="Aptos" w:hAnsi="Aptos"/>
                <w:sz w:val="16"/>
                <w:szCs w:val="16"/>
                <w:lang w:val="cs-CZ"/>
              </w:rPr>
              <w:t>z</w:t>
            </w:r>
            <w:r w:rsidR="001E6149" w:rsidRPr="000C24DF">
              <w:rPr>
                <w:rFonts w:ascii="Aptos" w:hAnsi="Aptos"/>
                <w:sz w:val="16"/>
                <w:szCs w:val="16"/>
                <w:lang w:val="cs-CZ"/>
              </w:rPr>
              <w:t>ákonného zástupce:</w:t>
            </w:r>
          </w:p>
          <w:p w14:paraId="218AF8FA" w14:textId="77777777" w:rsidR="001E6149" w:rsidRDefault="001E6149" w:rsidP="001E6149">
            <w:pPr>
              <w:spacing w:before="8" w:line="220" w:lineRule="exact"/>
              <w:rPr>
                <w:rFonts w:ascii="Aptos" w:hAnsi="Aptos"/>
                <w:sz w:val="20"/>
                <w:szCs w:val="20"/>
                <w:lang w:val="cs-CZ"/>
              </w:rPr>
            </w:pPr>
          </w:p>
        </w:tc>
        <w:sdt>
          <w:sdtPr>
            <w:rPr>
              <w:rFonts w:ascii="Aptos" w:hAnsi="Aptos"/>
              <w:b/>
              <w:bCs/>
              <w:color w:val="1F497D" w:themeColor="text2"/>
              <w:sz w:val="20"/>
              <w:szCs w:val="20"/>
              <w:lang w:val="cs-CZ"/>
            </w:rPr>
            <w:id w:val="507183731"/>
            <w:placeholder>
              <w:docPart w:val="DefaultPlaceholder_-1854013440"/>
            </w:placeholder>
            <w:text/>
          </w:sdtPr>
          <w:sdtContent>
            <w:tc>
              <w:tcPr>
                <w:tcW w:w="4394" w:type="dxa"/>
              </w:tcPr>
              <w:p w14:paraId="6B7E5194" w14:textId="151F8F3C" w:rsidR="001E6149" w:rsidRDefault="00010197" w:rsidP="001E6149">
                <w:pPr>
                  <w:spacing w:before="8" w:line="220" w:lineRule="exact"/>
                  <w:rPr>
                    <w:rFonts w:ascii="Aptos" w:hAnsi="Aptos"/>
                    <w:sz w:val="20"/>
                    <w:szCs w:val="20"/>
                    <w:lang w:val="cs-CZ"/>
                  </w:rPr>
                </w:pPr>
                <w:r w:rsidRPr="0030137E">
                  <w:rPr>
                    <w:rFonts w:ascii="Aptos" w:hAnsi="Aptos"/>
                    <w:b/>
                    <w:bCs/>
                    <w:color w:val="1F497D" w:themeColor="text2"/>
                    <w:sz w:val="20"/>
                    <w:szCs w:val="20"/>
                    <w:lang w:val="cs-CZ"/>
                  </w:rPr>
                  <w:t>Jméno a příjmení a vztah – např. matka</w:t>
                </w:r>
              </w:p>
            </w:tc>
          </w:sdtContent>
        </w:sdt>
        <w:tc>
          <w:tcPr>
            <w:tcW w:w="2484" w:type="dxa"/>
          </w:tcPr>
          <w:p w14:paraId="680C94E6" w14:textId="6B3B91E8" w:rsidR="001E6149" w:rsidRPr="000C24DF" w:rsidRDefault="00653328" w:rsidP="001E6149">
            <w:pPr>
              <w:spacing w:before="8" w:line="220" w:lineRule="exact"/>
              <w:rPr>
                <w:rFonts w:ascii="Aptos" w:hAnsi="Aptos"/>
                <w:sz w:val="16"/>
                <w:szCs w:val="16"/>
                <w:lang w:val="cs-CZ"/>
              </w:rPr>
            </w:pPr>
            <w:r>
              <w:rPr>
                <w:rFonts w:ascii="Aptos" w:hAnsi="Aptos"/>
                <w:sz w:val="16"/>
                <w:szCs w:val="16"/>
                <w:lang w:val="cs-CZ"/>
              </w:rPr>
              <w:t>P</w:t>
            </w:r>
            <w:r w:rsidR="001E6149" w:rsidRPr="000C24DF">
              <w:rPr>
                <w:rFonts w:ascii="Aptos" w:hAnsi="Aptos"/>
                <w:sz w:val="16"/>
                <w:szCs w:val="16"/>
                <w:lang w:val="cs-CZ"/>
              </w:rPr>
              <w:t>odpis:</w:t>
            </w:r>
          </w:p>
        </w:tc>
      </w:tr>
    </w:tbl>
    <w:p w14:paraId="198EAF65" w14:textId="77777777" w:rsidR="001E6149" w:rsidRPr="00DD4811" w:rsidRDefault="001E6149" w:rsidP="001E6149">
      <w:pPr>
        <w:spacing w:before="8" w:after="0" w:line="220" w:lineRule="exact"/>
        <w:rPr>
          <w:rFonts w:ascii="Aptos" w:hAnsi="Aptos"/>
          <w:sz w:val="20"/>
          <w:szCs w:val="20"/>
          <w:lang w:val="cs-CZ"/>
        </w:rPr>
      </w:pPr>
    </w:p>
    <w:p w14:paraId="6B5FFE7A" w14:textId="77777777" w:rsidR="001E6149" w:rsidRPr="00DD4811" w:rsidRDefault="001E6149">
      <w:pPr>
        <w:spacing w:before="8" w:after="0" w:line="220" w:lineRule="exact"/>
        <w:rPr>
          <w:rFonts w:ascii="Aptos" w:hAnsi="Aptos"/>
          <w:sz w:val="20"/>
          <w:szCs w:val="20"/>
          <w:lang w:val="cs-CZ"/>
        </w:rPr>
      </w:pPr>
    </w:p>
    <w:p w14:paraId="78471D14" w14:textId="77777777" w:rsidR="0017262A" w:rsidRPr="003E590A" w:rsidRDefault="00B26340">
      <w:pPr>
        <w:spacing w:after="0" w:line="240" w:lineRule="auto"/>
        <w:ind w:left="114" w:right="-20"/>
        <w:rPr>
          <w:rFonts w:ascii="Aptos" w:eastAsia="Times New Roman" w:hAnsi="Aptos" w:cs="Times New Roman"/>
          <w:sz w:val="20"/>
          <w:szCs w:val="20"/>
          <w:lang w:val="cs-CZ"/>
        </w:rPr>
      </w:pP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Doplňující info</w:t>
      </w:r>
      <w:r w:rsidRPr="003E590A">
        <w:rPr>
          <w:rFonts w:ascii="Aptos" w:eastAsia="Times New Roman" w:hAnsi="Aptos" w:cs="Times New Roman"/>
          <w:spacing w:val="2"/>
          <w:sz w:val="20"/>
          <w:szCs w:val="20"/>
          <w:lang w:val="cs-CZ"/>
        </w:rPr>
        <w:t>r</w:t>
      </w:r>
      <w:r w:rsidRPr="003E590A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ace o zdravot</w:t>
      </w:r>
      <w:r w:rsidRPr="003E590A">
        <w:rPr>
          <w:rFonts w:ascii="Aptos" w:eastAsia="Times New Roman" w:hAnsi="Aptos" w:cs="Times New Roman"/>
          <w:spacing w:val="-1"/>
          <w:sz w:val="20"/>
          <w:szCs w:val="20"/>
          <w:lang w:val="cs-CZ"/>
        </w:rPr>
        <w:t>n</w:t>
      </w:r>
      <w:r w:rsidRPr="003E590A">
        <w:rPr>
          <w:rFonts w:ascii="Aptos" w:eastAsia="Times New Roman" w:hAnsi="Aptos" w:cs="Times New Roman"/>
          <w:spacing w:val="1"/>
          <w:sz w:val="20"/>
          <w:szCs w:val="20"/>
          <w:lang w:val="cs-CZ"/>
        </w:rPr>
        <w:t>í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m</w:t>
      </w:r>
      <w:r w:rsidRPr="003E590A">
        <w:rPr>
          <w:rFonts w:ascii="Aptos" w:eastAsia="Times New Roman" w:hAnsi="Aptos" w:cs="Times New Roman"/>
          <w:spacing w:val="-1"/>
          <w:sz w:val="20"/>
          <w:szCs w:val="20"/>
          <w:lang w:val="cs-CZ"/>
        </w:rPr>
        <w:t xml:space="preserve"> 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stavu</w:t>
      </w:r>
      <w:r w:rsidR="002A2C46" w:rsidRPr="003E590A">
        <w:rPr>
          <w:rFonts w:ascii="Aptos" w:eastAsia="Times New Roman" w:hAnsi="Aptos" w:cs="Times New Roman"/>
          <w:sz w:val="20"/>
          <w:szCs w:val="20"/>
          <w:lang w:val="cs-CZ"/>
        </w:rPr>
        <w:t>, omezeních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 a další </w:t>
      </w:r>
      <w:r w:rsidR="00DC0367" w:rsidRPr="003E590A">
        <w:rPr>
          <w:rFonts w:ascii="Aptos" w:eastAsia="Times New Roman" w:hAnsi="Aptos" w:cs="Times New Roman"/>
          <w:sz w:val="20"/>
          <w:szCs w:val="20"/>
          <w:lang w:val="cs-CZ"/>
        </w:rPr>
        <w:t xml:space="preserve">důležité 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infor</w:t>
      </w:r>
      <w:r w:rsidRPr="003E590A">
        <w:rPr>
          <w:rFonts w:ascii="Aptos" w:eastAsia="Times New Roman" w:hAnsi="Aptos" w:cs="Times New Roman"/>
          <w:spacing w:val="-2"/>
          <w:sz w:val="20"/>
          <w:szCs w:val="20"/>
          <w:lang w:val="cs-CZ"/>
        </w:rPr>
        <w:t>m</w:t>
      </w:r>
      <w:r w:rsidRPr="003E590A">
        <w:rPr>
          <w:rFonts w:ascii="Aptos" w:eastAsia="Times New Roman" w:hAnsi="Aptos" w:cs="Times New Roman"/>
          <w:sz w:val="20"/>
          <w:szCs w:val="20"/>
          <w:lang w:val="cs-CZ"/>
        </w:rPr>
        <w:t>ace:</w:t>
      </w:r>
    </w:p>
    <w:p w14:paraId="5B33749C" w14:textId="77777777" w:rsidR="002A2C46" w:rsidRPr="003E590A" w:rsidRDefault="002A2C46">
      <w:pPr>
        <w:spacing w:after="0" w:line="200" w:lineRule="exact"/>
        <w:rPr>
          <w:rFonts w:ascii="Aptos" w:hAnsi="Aptos"/>
          <w:sz w:val="20"/>
          <w:szCs w:val="20"/>
          <w:lang w:val="cs-CZ"/>
        </w:rPr>
      </w:pPr>
    </w:p>
    <w:tbl>
      <w:tblPr>
        <w:tblStyle w:val="Mkatabulky"/>
        <w:tblW w:w="0" w:type="auto"/>
        <w:tblInd w:w="137" w:type="dxa"/>
        <w:tblLook w:val="04A0" w:firstRow="1" w:lastRow="0" w:firstColumn="1" w:lastColumn="0" w:noHBand="0" w:noVBand="1"/>
      </w:tblPr>
      <w:tblGrid>
        <w:gridCol w:w="9713"/>
      </w:tblGrid>
      <w:tr w:rsidR="001E6149" w:rsidRPr="00304E93" w14:paraId="55B630B8" w14:textId="77777777" w:rsidTr="00503FFA">
        <w:trPr>
          <w:trHeight w:val="399"/>
        </w:trPr>
        <w:sdt>
          <w:sdtPr>
            <w:rPr>
              <w:rFonts w:ascii="Aptos" w:hAnsi="Aptos"/>
              <w:sz w:val="20"/>
              <w:szCs w:val="20"/>
              <w:lang w:val="cs-CZ"/>
            </w:rPr>
            <w:id w:val="-91362458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713" w:type="dxa"/>
              </w:tcPr>
              <w:p w14:paraId="29986061" w14:textId="1A576D97" w:rsidR="001E6149" w:rsidRDefault="006722ED" w:rsidP="006722ED">
                <w:pPr>
                  <w:spacing w:line="200" w:lineRule="exact"/>
                  <w:rPr>
                    <w:rFonts w:ascii="Aptos" w:hAnsi="Aptos"/>
                    <w:sz w:val="20"/>
                    <w:szCs w:val="20"/>
                    <w:lang w:val="cs-CZ"/>
                  </w:rPr>
                </w:pPr>
                <w:r w:rsidRPr="00FD4B87">
                  <w:rPr>
                    <w:rStyle w:val="Zstupntext"/>
                    <w:color w:val="1F497D" w:themeColor="text2"/>
                    <w:lang w:val="pl-PL"/>
                  </w:rPr>
                  <w:t>Klikněte nebo klepněte sem a zadejte text.</w:t>
                </w:r>
              </w:p>
            </w:tc>
          </w:sdtContent>
        </w:sdt>
      </w:tr>
      <w:tr w:rsidR="001E6149" w:rsidRPr="00304E93" w14:paraId="17FDA45E" w14:textId="77777777" w:rsidTr="00503FFA">
        <w:trPr>
          <w:trHeight w:val="405"/>
        </w:trPr>
        <w:sdt>
          <w:sdtPr>
            <w:rPr>
              <w:rFonts w:ascii="Aptos" w:hAnsi="Aptos"/>
              <w:sz w:val="20"/>
              <w:szCs w:val="20"/>
              <w:lang w:val="cs-CZ"/>
            </w:rPr>
            <w:id w:val="-29451796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713" w:type="dxa"/>
              </w:tcPr>
              <w:p w14:paraId="4977E79F" w14:textId="74FA1B03" w:rsidR="001E6149" w:rsidRDefault="006722ED">
                <w:pPr>
                  <w:spacing w:line="200" w:lineRule="exact"/>
                  <w:rPr>
                    <w:rFonts w:ascii="Aptos" w:hAnsi="Aptos"/>
                    <w:sz w:val="20"/>
                    <w:szCs w:val="20"/>
                    <w:lang w:val="cs-CZ"/>
                  </w:rPr>
                </w:pPr>
                <w:r w:rsidRPr="00FD4B87">
                  <w:rPr>
                    <w:rStyle w:val="Zstupntext"/>
                    <w:color w:val="1F497D" w:themeColor="text2"/>
                    <w:lang w:val="pl-PL"/>
                  </w:rPr>
                  <w:t>Klikněte nebo klepněte sem a zadejte text.</w:t>
                </w:r>
              </w:p>
            </w:tc>
          </w:sdtContent>
        </w:sdt>
      </w:tr>
      <w:tr w:rsidR="001E6149" w:rsidRPr="00304E93" w14:paraId="63B0009F" w14:textId="77777777" w:rsidTr="00503FFA">
        <w:tc>
          <w:tcPr>
            <w:tcW w:w="9713" w:type="dxa"/>
          </w:tcPr>
          <w:sdt>
            <w:sdtPr>
              <w:rPr>
                <w:rFonts w:ascii="Aptos" w:hAnsi="Aptos"/>
                <w:sz w:val="20"/>
                <w:szCs w:val="20"/>
                <w:lang w:val="cs-CZ"/>
              </w:rPr>
              <w:id w:val="1595201061"/>
              <w:placeholder>
                <w:docPart w:val="DefaultPlaceholder_-1854013440"/>
              </w:placeholder>
              <w:showingPlcHdr/>
              <w:text/>
            </w:sdtPr>
            <w:sdtContent>
              <w:p w14:paraId="46CA8832" w14:textId="60960162" w:rsidR="001E6149" w:rsidRDefault="006722ED">
                <w:pPr>
                  <w:spacing w:line="200" w:lineRule="exact"/>
                  <w:rPr>
                    <w:rFonts w:ascii="Aptos" w:hAnsi="Aptos"/>
                    <w:sz w:val="20"/>
                    <w:szCs w:val="20"/>
                    <w:lang w:val="cs-CZ"/>
                  </w:rPr>
                </w:pPr>
                <w:r w:rsidRPr="00FD4B87">
                  <w:rPr>
                    <w:rStyle w:val="Zstupntext"/>
                    <w:color w:val="1F497D" w:themeColor="text2"/>
                    <w:lang w:val="pl-PL"/>
                  </w:rPr>
                  <w:t>Klikněte nebo klepněte sem a zadejte text.</w:t>
                </w:r>
              </w:p>
            </w:sdtContent>
          </w:sdt>
          <w:p w14:paraId="7897694F" w14:textId="77777777" w:rsidR="001E6149" w:rsidRDefault="001E6149">
            <w:pPr>
              <w:spacing w:line="200" w:lineRule="exact"/>
              <w:rPr>
                <w:rFonts w:ascii="Aptos" w:hAnsi="Aptos"/>
                <w:sz w:val="20"/>
                <w:szCs w:val="20"/>
                <w:lang w:val="cs-CZ"/>
              </w:rPr>
            </w:pPr>
          </w:p>
        </w:tc>
      </w:tr>
    </w:tbl>
    <w:p w14:paraId="338C5197" w14:textId="77777777" w:rsidR="00503FFA" w:rsidRDefault="00503FFA" w:rsidP="006301EB">
      <w:pPr>
        <w:spacing w:after="0" w:line="200" w:lineRule="exact"/>
        <w:rPr>
          <w:rFonts w:ascii="Aptos" w:hAnsi="Aptos"/>
          <w:b/>
          <w:sz w:val="18"/>
          <w:szCs w:val="18"/>
          <w:lang w:val="cs-CZ"/>
        </w:rPr>
      </w:pPr>
    </w:p>
    <w:p w14:paraId="132E6137" w14:textId="77777777" w:rsidR="00FD4B87" w:rsidRDefault="00FD4B87" w:rsidP="00461E32">
      <w:pPr>
        <w:spacing w:after="0" w:line="200" w:lineRule="exact"/>
        <w:ind w:firstLine="114"/>
        <w:rPr>
          <w:rFonts w:ascii="Aptos" w:hAnsi="Aptos"/>
          <w:b/>
          <w:sz w:val="18"/>
          <w:szCs w:val="18"/>
          <w:lang w:val="cs-CZ"/>
        </w:rPr>
      </w:pPr>
    </w:p>
    <w:p w14:paraId="4A2E7B7C" w14:textId="77777777" w:rsidR="00FD4B87" w:rsidRDefault="00FD4B87" w:rsidP="00461E32">
      <w:pPr>
        <w:spacing w:after="0" w:line="200" w:lineRule="exact"/>
        <w:ind w:firstLine="114"/>
        <w:rPr>
          <w:rFonts w:ascii="Aptos" w:hAnsi="Aptos"/>
          <w:b/>
          <w:sz w:val="18"/>
          <w:szCs w:val="18"/>
          <w:lang w:val="cs-CZ"/>
        </w:rPr>
      </w:pPr>
    </w:p>
    <w:p w14:paraId="64C9A107" w14:textId="4EB341C4" w:rsidR="00DC0367" w:rsidRPr="00794BDB" w:rsidRDefault="006301EB" w:rsidP="00461E32">
      <w:pPr>
        <w:spacing w:after="0" w:line="200" w:lineRule="exact"/>
        <w:ind w:firstLine="114"/>
        <w:rPr>
          <w:rFonts w:ascii="Aptos" w:hAnsi="Aptos"/>
          <w:b/>
          <w:sz w:val="18"/>
          <w:szCs w:val="18"/>
          <w:lang w:val="cs-CZ"/>
        </w:rPr>
      </w:pPr>
      <w:r w:rsidRPr="00794BDB">
        <w:rPr>
          <w:rFonts w:ascii="Aptos" w:hAnsi="Aptos"/>
          <w:b/>
          <w:sz w:val="18"/>
          <w:szCs w:val="18"/>
          <w:lang w:val="cs-CZ"/>
        </w:rPr>
        <w:t>UPOZORNĚNÍ:</w:t>
      </w:r>
    </w:p>
    <w:p w14:paraId="263378E3" w14:textId="77777777" w:rsidR="0017262A" w:rsidRPr="003E590A" w:rsidRDefault="0017262A">
      <w:pPr>
        <w:spacing w:after="0" w:line="200" w:lineRule="exact"/>
        <w:rPr>
          <w:rFonts w:ascii="Aptos" w:hAnsi="Aptos"/>
          <w:sz w:val="20"/>
          <w:szCs w:val="20"/>
          <w:lang w:val="cs-CZ"/>
        </w:rPr>
      </w:pPr>
    </w:p>
    <w:p w14:paraId="759BA570" w14:textId="491D5282" w:rsidR="0017262A" w:rsidRPr="001E6149" w:rsidRDefault="007D5AB7" w:rsidP="001E6149">
      <w:pPr>
        <w:spacing w:after="0" w:line="240" w:lineRule="auto"/>
        <w:ind w:left="114" w:right="-20"/>
        <w:jc w:val="both"/>
        <w:rPr>
          <w:rFonts w:ascii="Aptos" w:eastAsia="Times New Roman" w:hAnsi="Aptos" w:cs="Times New Roman"/>
          <w:sz w:val="16"/>
          <w:szCs w:val="16"/>
          <w:lang w:val="cs-CZ"/>
        </w:rPr>
      </w:pPr>
      <w:r w:rsidRPr="001E6149">
        <w:rPr>
          <w:rFonts w:ascii="Aptos" w:hAnsi="Aptos"/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1548DFDC" wp14:editId="27C0ADCD">
                <wp:simplePos x="0" y="0"/>
                <wp:positionH relativeFrom="page">
                  <wp:posOffset>720090</wp:posOffset>
                </wp:positionH>
                <wp:positionV relativeFrom="paragraph">
                  <wp:posOffset>-54610</wp:posOffset>
                </wp:positionV>
                <wp:extent cx="1828800" cy="1270"/>
                <wp:effectExtent l="5715" t="12700" r="13335" b="508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8800" cy="1270"/>
                          <a:chOff x="1134" y="-86"/>
                          <a:chExt cx="2880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134" y="-86"/>
                            <a:ext cx="288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2880"/>
                              <a:gd name="T2" fmla="+- 0 4014 1134"/>
                              <a:gd name="T3" fmla="*/ T2 w 28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8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3DD3C5" id="Group 2" o:spid="_x0000_s1026" style="position:absolute;margin-left:56.7pt;margin-top:-4.3pt;width:2in;height:.1pt;z-index:-251657728;mso-position-horizontal-relative:page" coordorigin="1134,-86" coordsize="28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">
                <v:shape id="Freeform 3" o:spid="_x0000_s1027" style="position:absolute;left:1134;top:-86;width:2880;height:2;visibility:visible;mso-wrap-style:square;v-text-anchor:top" coordsize="28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lgHb0A&#10;AADaAAAADwAAAGRycy9kb3ducmV2LnhtbERP24rCMBB9F/yHMAv7ZlNdkNI1yrKgCIJ4+4ChGdti&#10;MylJ1LhfvxEEHw/nPltE04kbOd9aVjDOchDEldUt1wpOx+WoAOEDssbOMil4kIfFfDiYYantnfd0&#10;O4RapBD2JSpoQuhLKX3VkEGf2Z44cWfrDIYEXS21w3sKN52c5PlUGmw5NTTY029D1eVwNWmG9q7e&#10;xLiiv4vdFuNz3Be7qNTnR/z5BhEohrf45V5rBV/wvJL8IOf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elgHb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wrap anchorx="page"/>
              </v:group>
            </w:pict>
          </mc:Fallback>
        </mc:AlternateContent>
      </w:r>
      <w:r w:rsidR="00B26340" w:rsidRPr="001E6149">
        <w:rPr>
          <w:rFonts w:ascii="Aptos" w:eastAsia="Times New Roman" w:hAnsi="Aptos" w:cs="Times New Roman"/>
          <w:position w:val="7"/>
          <w:sz w:val="16"/>
          <w:szCs w:val="16"/>
          <w:lang w:val="cs-CZ"/>
        </w:rPr>
        <w:t>1</w:t>
      </w:r>
      <w:r w:rsidR="00B26340" w:rsidRPr="001E6149">
        <w:rPr>
          <w:rFonts w:ascii="Aptos" w:eastAsia="Times New Roman" w:hAnsi="Aptos" w:cs="Times New Roman"/>
          <w:spacing w:val="17"/>
          <w:position w:val="7"/>
          <w:sz w:val="16"/>
          <w:szCs w:val="16"/>
          <w:lang w:val="cs-CZ"/>
        </w:rPr>
        <w:t xml:space="preserve"> 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>Svým podpisem</w:t>
      </w:r>
      <w:r w:rsidR="0084138A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přihlášky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vyjadř</w:t>
      </w:r>
      <w:r w:rsidR="00381586" w:rsidRPr="001E6149">
        <w:rPr>
          <w:rFonts w:ascii="Aptos" w:eastAsia="Times New Roman" w:hAnsi="Aptos" w:cs="Times New Roman"/>
          <w:sz w:val="16"/>
          <w:szCs w:val="16"/>
          <w:lang w:val="cs-CZ"/>
        </w:rPr>
        <w:t>ujete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souhlas, aby sdělené osobní údaje byly 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po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u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>žity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p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ro re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g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istraci ve „sva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z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o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v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ý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c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h 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o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r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g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a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n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iz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ací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c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h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“,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j</w:t>
      </w:r>
      <w:r w:rsidR="00B26340" w:rsidRPr="001E6149">
        <w:rPr>
          <w:rFonts w:ascii="Aptos" w:eastAsia="Times New Roman" w:hAnsi="Aptos" w:cs="Times New Roman"/>
          <w:spacing w:val="-2"/>
          <w:sz w:val="16"/>
          <w:szCs w:val="16"/>
          <w:lang w:val="cs-CZ"/>
        </w:rPr>
        <w:t>i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chž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j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e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či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 b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ude</w:t>
      </w:r>
      <w:r w:rsidR="00B26340" w:rsidRPr="001E6149">
        <w:rPr>
          <w:rFonts w:ascii="Aptos" w:eastAsia="Times New Roman" w:hAnsi="Aptos" w:cs="Times New Roman"/>
          <w:spacing w:val="-2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Yo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s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hi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n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k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a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n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čl</w:t>
      </w:r>
      <w:r w:rsidR="00B26340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e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ne</w:t>
      </w:r>
      <w:r w:rsidR="00B26340" w:rsidRPr="001E6149">
        <w:rPr>
          <w:rFonts w:ascii="Aptos" w:eastAsia="Times New Roman" w:hAnsi="Aptos" w:cs="Times New Roman"/>
          <w:spacing w:val="-2"/>
          <w:sz w:val="16"/>
          <w:szCs w:val="16"/>
          <w:lang w:val="cs-CZ"/>
        </w:rPr>
        <w:t>m</w:t>
      </w:r>
      <w:r w:rsidR="00DC0367" w:rsidRPr="001E6149">
        <w:rPr>
          <w:rFonts w:ascii="Aptos" w:eastAsia="Times New Roman" w:hAnsi="Aptos" w:cs="Times New Roman"/>
          <w:spacing w:val="-2"/>
          <w:sz w:val="16"/>
          <w:szCs w:val="16"/>
          <w:lang w:val="cs-CZ"/>
        </w:rPr>
        <w:t>,</w:t>
      </w:r>
      <w:r w:rsidR="007504F5" w:rsidRPr="001E6149">
        <w:rPr>
          <w:rFonts w:ascii="Aptos" w:eastAsia="Times New Roman" w:hAnsi="Aptos" w:cs="Times New Roman"/>
          <w:spacing w:val="-2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použit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>y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>pro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účel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>y</w:t>
      </w:r>
      <w:r w:rsidR="00B26340" w:rsidRPr="001E6149">
        <w:rPr>
          <w:rFonts w:ascii="Aptos" w:eastAsia="Times New Roman" w:hAnsi="Aptos" w:cs="Times New Roman"/>
          <w:spacing w:val="-2"/>
          <w:sz w:val="16"/>
          <w:szCs w:val="16"/>
          <w:lang w:val="cs-CZ"/>
        </w:rPr>
        <w:t xml:space="preserve"> 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získání dotac</w:t>
      </w:r>
      <w:r w:rsidR="00DC0367" w:rsidRPr="001E6149">
        <w:rPr>
          <w:rFonts w:ascii="Aptos" w:eastAsia="Times New Roman" w:hAnsi="Aptos" w:cs="Times New Roman"/>
          <w:sz w:val="16"/>
          <w:szCs w:val="16"/>
          <w:lang w:val="cs-CZ"/>
        </w:rPr>
        <w:t>í</w:t>
      </w:r>
      <w:r w:rsidR="00381586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u </w:t>
      </w:r>
      <w:r w:rsidR="00433E14" w:rsidRPr="001E6149">
        <w:rPr>
          <w:rFonts w:ascii="Aptos" w:eastAsia="Times New Roman" w:hAnsi="Aptos" w:cs="Times New Roman"/>
          <w:sz w:val="16"/>
          <w:szCs w:val="16"/>
          <w:lang w:val="cs-CZ"/>
        </w:rPr>
        <w:t>různých institucí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, pokud by </w:t>
      </w:r>
      <w:r w:rsidR="00B26340" w:rsidRPr="001E6149">
        <w:rPr>
          <w:rFonts w:ascii="Aptos" w:eastAsia="Times New Roman" w:hAnsi="Aptos" w:cs="Times New Roman"/>
          <w:spacing w:val="1"/>
          <w:sz w:val="16"/>
          <w:szCs w:val="16"/>
          <w:lang w:val="cs-CZ"/>
        </w:rPr>
        <w:t>b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yl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>y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</w:t>
      </w:r>
      <w:r w:rsidR="007504F5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tyto údaje </w:t>
      </w:r>
      <w:r w:rsidR="004D7491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svazovými organizacemi či poskytovatelem dotace 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požadován</w:t>
      </w:r>
      <w:r w:rsidR="007E7B4F" w:rsidRPr="001E6149">
        <w:rPr>
          <w:rFonts w:ascii="Aptos" w:eastAsia="Times New Roman" w:hAnsi="Aptos" w:cs="Times New Roman"/>
          <w:sz w:val="16"/>
          <w:szCs w:val="16"/>
          <w:lang w:val="cs-CZ"/>
        </w:rPr>
        <w:t>y</w:t>
      </w:r>
      <w:r w:rsidR="002705A2" w:rsidRPr="001E6149">
        <w:rPr>
          <w:rFonts w:ascii="Aptos" w:eastAsia="Times New Roman" w:hAnsi="Aptos" w:cs="Times New Roman"/>
          <w:sz w:val="16"/>
          <w:szCs w:val="16"/>
          <w:lang w:val="cs-CZ"/>
        </w:rPr>
        <w:t xml:space="preserve"> nebo pro pojištění cvičenců</w:t>
      </w:r>
      <w:r w:rsidR="00B26340" w:rsidRPr="001E6149">
        <w:rPr>
          <w:rFonts w:ascii="Aptos" w:eastAsia="Times New Roman" w:hAnsi="Aptos" w:cs="Times New Roman"/>
          <w:sz w:val="16"/>
          <w:szCs w:val="16"/>
          <w:lang w:val="cs-CZ"/>
        </w:rPr>
        <w:t>.</w:t>
      </w:r>
    </w:p>
    <w:p w14:paraId="6F26A6B5" w14:textId="7EB39891" w:rsidR="00805FFD" w:rsidRPr="001E6149" w:rsidRDefault="001E6149" w:rsidP="00805FFD">
      <w:pPr>
        <w:spacing w:after="0" w:line="240" w:lineRule="auto"/>
        <w:ind w:left="114" w:right="-20"/>
        <w:jc w:val="both"/>
        <w:rPr>
          <w:rFonts w:ascii="Aptos" w:eastAsia="Times New Roman" w:hAnsi="Aptos" w:cs="Times New Roman"/>
          <w:spacing w:val="-1"/>
          <w:sz w:val="16"/>
          <w:szCs w:val="16"/>
          <w:lang w:val="cs-CZ"/>
        </w:rPr>
      </w:pPr>
      <w:r w:rsidRPr="001E6149">
        <w:rPr>
          <w:rFonts w:ascii="Aptos" w:eastAsia="Times New Roman" w:hAnsi="Aptos" w:cs="Times New Roman"/>
          <w:position w:val="7"/>
          <w:sz w:val="16"/>
          <w:szCs w:val="16"/>
          <w:lang w:val="cs-CZ"/>
        </w:rPr>
        <w:t>2</w:t>
      </w:r>
      <w:r w:rsidR="005E44C2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 S</w:t>
      </w:r>
      <w:r w:rsidR="00805FFD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o</w:t>
      </w:r>
      <w:r w:rsidR="00B109EF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u</w:t>
      </w:r>
      <w:r w:rsidR="00805FFD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hlasíte s možným zveřejněním (tiskoviny, web a facebook) fotografických materiálů z činnosti spolku za účelem jeho propagace. </w:t>
      </w:r>
    </w:p>
    <w:p w14:paraId="38D652AF" w14:textId="19492BFD" w:rsidR="00F40917" w:rsidRPr="001E6149" w:rsidRDefault="001E6149" w:rsidP="00805FFD">
      <w:pPr>
        <w:spacing w:after="0" w:line="240" w:lineRule="auto"/>
        <w:ind w:left="114" w:right="-20"/>
        <w:jc w:val="both"/>
        <w:rPr>
          <w:rFonts w:ascii="Aptos" w:eastAsia="Times New Roman" w:hAnsi="Aptos" w:cs="Times New Roman"/>
          <w:spacing w:val="-1"/>
          <w:sz w:val="16"/>
          <w:szCs w:val="16"/>
          <w:lang w:val="cs-CZ"/>
        </w:rPr>
      </w:pPr>
      <w:r w:rsidRPr="001E6149">
        <w:rPr>
          <w:rFonts w:ascii="Aptos" w:eastAsia="Times New Roman" w:hAnsi="Aptos" w:cs="Times New Roman"/>
          <w:position w:val="7"/>
          <w:sz w:val="16"/>
          <w:szCs w:val="16"/>
          <w:lang w:val="cs-CZ"/>
        </w:rPr>
        <w:t>3</w:t>
      </w:r>
      <w:r w:rsidR="00F40917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 Nepošlete na cvičení nikoho, kdy by vykazoval příznaky infekčního onemocnění </w:t>
      </w:r>
      <w:r w:rsidR="00DC236C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nebo byl na něj pozitivně testovaný</w:t>
      </w:r>
      <w:r w:rsidR="00F40917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.</w:t>
      </w:r>
    </w:p>
    <w:p w14:paraId="112ED0D4" w14:textId="77777777" w:rsidR="00805FFD" w:rsidRPr="001E6149" w:rsidRDefault="00805FFD" w:rsidP="00805FFD">
      <w:pPr>
        <w:spacing w:after="0" w:line="240" w:lineRule="auto"/>
        <w:ind w:left="114" w:right="-20"/>
        <w:jc w:val="both"/>
        <w:rPr>
          <w:rFonts w:ascii="Aptos" w:eastAsia="Times New Roman" w:hAnsi="Aptos" w:cs="Times New Roman"/>
          <w:spacing w:val="-1"/>
          <w:sz w:val="16"/>
          <w:szCs w:val="16"/>
          <w:lang w:val="cs-CZ"/>
        </w:rPr>
      </w:pPr>
      <w:r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Se všemi osobními údaji </w:t>
      </w:r>
      <w:r w:rsidR="002A2C46"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>bude</w:t>
      </w:r>
      <w:r w:rsidRPr="001E6149">
        <w:rPr>
          <w:rFonts w:ascii="Aptos" w:eastAsia="Times New Roman" w:hAnsi="Aptos" w:cs="Times New Roman"/>
          <w:spacing w:val="-1"/>
          <w:sz w:val="16"/>
          <w:szCs w:val="16"/>
          <w:lang w:val="cs-CZ"/>
        </w:rPr>
        <w:t xml:space="preserve"> zacházeno v souladu s Nařízením Evropského parlamentu a Rady (EU) 2016/679 ze dne 27. dubna 2016 (GDPR) a v souladu se stanovami spolku Yoshinkan Nové Město nad Metují, z.s. </w:t>
      </w:r>
    </w:p>
    <w:sectPr w:rsidR="00805FFD" w:rsidRPr="001E6149">
      <w:type w:val="continuous"/>
      <w:pgSz w:w="11920" w:h="16840"/>
      <w:pgMar w:top="380" w:right="1040" w:bottom="280" w:left="10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DA1734" w14:textId="77777777" w:rsidR="00714332" w:rsidRDefault="00714332" w:rsidP="00AE26E4">
      <w:pPr>
        <w:spacing w:after="0" w:line="240" w:lineRule="auto"/>
      </w:pPr>
      <w:r>
        <w:separator/>
      </w:r>
    </w:p>
  </w:endnote>
  <w:endnote w:type="continuationSeparator" w:id="0">
    <w:p w14:paraId="734910D9" w14:textId="77777777" w:rsidR="00714332" w:rsidRDefault="00714332" w:rsidP="00AE2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15C741" w14:textId="77777777" w:rsidR="00714332" w:rsidRDefault="00714332" w:rsidP="00AE26E4">
      <w:pPr>
        <w:spacing w:after="0" w:line="240" w:lineRule="auto"/>
      </w:pPr>
      <w:r>
        <w:separator/>
      </w:r>
    </w:p>
  </w:footnote>
  <w:footnote w:type="continuationSeparator" w:id="0">
    <w:p w14:paraId="070F6CDB" w14:textId="77777777" w:rsidR="00714332" w:rsidRDefault="00714332" w:rsidP="00AE26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EWNN19p2R0pM3BA/iQBI7YPHzyQpbmb/TIF8+lGbFo7NzrfHu/JJD+3oxXUrg4Dx5G6FeTiUMnBtDjjkn8r8w==" w:salt="rmCpWIrEuWQ9W1JY6oDW0Q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NDQzNTU1NjA2NDJX0lEKTi0uzszPAykwNK8FABmJctgtAAAA"/>
  </w:docVars>
  <w:rsids>
    <w:rsidRoot w:val="0017262A"/>
    <w:rsid w:val="00010197"/>
    <w:rsid w:val="00022798"/>
    <w:rsid w:val="00067B95"/>
    <w:rsid w:val="00085FD1"/>
    <w:rsid w:val="000A754D"/>
    <w:rsid w:val="000C24DF"/>
    <w:rsid w:val="000F4F14"/>
    <w:rsid w:val="001131B5"/>
    <w:rsid w:val="00116135"/>
    <w:rsid w:val="00121626"/>
    <w:rsid w:val="00154CA1"/>
    <w:rsid w:val="00160326"/>
    <w:rsid w:val="0017262A"/>
    <w:rsid w:val="0018174C"/>
    <w:rsid w:val="001955E0"/>
    <w:rsid w:val="001E6149"/>
    <w:rsid w:val="001F4CE0"/>
    <w:rsid w:val="002258BF"/>
    <w:rsid w:val="00234693"/>
    <w:rsid w:val="00241CF8"/>
    <w:rsid w:val="00257375"/>
    <w:rsid w:val="002705A2"/>
    <w:rsid w:val="002712BD"/>
    <w:rsid w:val="002771F7"/>
    <w:rsid w:val="002901B6"/>
    <w:rsid w:val="002A2C46"/>
    <w:rsid w:val="002C2381"/>
    <w:rsid w:val="0030137E"/>
    <w:rsid w:val="00304E93"/>
    <w:rsid w:val="00320C08"/>
    <w:rsid w:val="003312EE"/>
    <w:rsid w:val="003670A8"/>
    <w:rsid w:val="00381094"/>
    <w:rsid w:val="00381586"/>
    <w:rsid w:val="00395DEA"/>
    <w:rsid w:val="003E590A"/>
    <w:rsid w:val="00433E14"/>
    <w:rsid w:val="00444344"/>
    <w:rsid w:val="004612A8"/>
    <w:rsid w:val="00461E32"/>
    <w:rsid w:val="004B1BB6"/>
    <w:rsid w:val="004C4E34"/>
    <w:rsid w:val="004D5E78"/>
    <w:rsid w:val="004D7491"/>
    <w:rsid w:val="00503FFA"/>
    <w:rsid w:val="00534952"/>
    <w:rsid w:val="0055210C"/>
    <w:rsid w:val="00567473"/>
    <w:rsid w:val="005A60DC"/>
    <w:rsid w:val="005E44C2"/>
    <w:rsid w:val="005F2E39"/>
    <w:rsid w:val="006301EB"/>
    <w:rsid w:val="00653328"/>
    <w:rsid w:val="0066384D"/>
    <w:rsid w:val="00663ABD"/>
    <w:rsid w:val="006722ED"/>
    <w:rsid w:val="00714332"/>
    <w:rsid w:val="007266C1"/>
    <w:rsid w:val="007314A8"/>
    <w:rsid w:val="007504F5"/>
    <w:rsid w:val="007611FB"/>
    <w:rsid w:val="007828A3"/>
    <w:rsid w:val="007867AD"/>
    <w:rsid w:val="00794BDB"/>
    <w:rsid w:val="007A35CA"/>
    <w:rsid w:val="007A437A"/>
    <w:rsid w:val="007C459D"/>
    <w:rsid w:val="007C4F9D"/>
    <w:rsid w:val="007D5AB7"/>
    <w:rsid w:val="007E7B4F"/>
    <w:rsid w:val="00805FFD"/>
    <w:rsid w:val="008275A4"/>
    <w:rsid w:val="00836EC3"/>
    <w:rsid w:val="0084138A"/>
    <w:rsid w:val="00870409"/>
    <w:rsid w:val="008B0A1A"/>
    <w:rsid w:val="008B6D7F"/>
    <w:rsid w:val="008F0751"/>
    <w:rsid w:val="00901103"/>
    <w:rsid w:val="009225AE"/>
    <w:rsid w:val="00932BC5"/>
    <w:rsid w:val="00946523"/>
    <w:rsid w:val="00953021"/>
    <w:rsid w:val="0098172D"/>
    <w:rsid w:val="00994210"/>
    <w:rsid w:val="009970BA"/>
    <w:rsid w:val="009D006D"/>
    <w:rsid w:val="009D5BBD"/>
    <w:rsid w:val="00A00090"/>
    <w:rsid w:val="00A415C0"/>
    <w:rsid w:val="00A93DB3"/>
    <w:rsid w:val="00AB4835"/>
    <w:rsid w:val="00AB5F27"/>
    <w:rsid w:val="00AC3332"/>
    <w:rsid w:val="00AC76BA"/>
    <w:rsid w:val="00AE26E4"/>
    <w:rsid w:val="00AF63FE"/>
    <w:rsid w:val="00B109EF"/>
    <w:rsid w:val="00B14A4A"/>
    <w:rsid w:val="00B24C21"/>
    <w:rsid w:val="00B26340"/>
    <w:rsid w:val="00BB5D69"/>
    <w:rsid w:val="00C50B63"/>
    <w:rsid w:val="00CD5F18"/>
    <w:rsid w:val="00CD66C8"/>
    <w:rsid w:val="00CE1362"/>
    <w:rsid w:val="00D24ACC"/>
    <w:rsid w:val="00D33351"/>
    <w:rsid w:val="00DA2EEA"/>
    <w:rsid w:val="00DB7F9A"/>
    <w:rsid w:val="00DC0367"/>
    <w:rsid w:val="00DC0B09"/>
    <w:rsid w:val="00DC236C"/>
    <w:rsid w:val="00DD4811"/>
    <w:rsid w:val="00DF1D18"/>
    <w:rsid w:val="00E170EE"/>
    <w:rsid w:val="00E5056A"/>
    <w:rsid w:val="00E76F3D"/>
    <w:rsid w:val="00EA027D"/>
    <w:rsid w:val="00EE3F33"/>
    <w:rsid w:val="00F02C83"/>
    <w:rsid w:val="00F40917"/>
    <w:rsid w:val="00F75FF0"/>
    <w:rsid w:val="00F838DD"/>
    <w:rsid w:val="00FD4B87"/>
    <w:rsid w:val="00FF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AB3509"/>
  <w15:docId w15:val="{5613C729-8E5A-4D8B-A19B-3358F81FA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3102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E26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E26E4"/>
  </w:style>
  <w:style w:type="paragraph" w:styleId="Zpat">
    <w:name w:val="footer"/>
    <w:basedOn w:val="Normln"/>
    <w:link w:val="ZpatChar"/>
    <w:uiPriority w:val="99"/>
    <w:unhideWhenUsed/>
    <w:rsid w:val="00AE26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E26E4"/>
  </w:style>
  <w:style w:type="paragraph" w:styleId="Textbubliny">
    <w:name w:val="Balloon Text"/>
    <w:basedOn w:val="Normln"/>
    <w:link w:val="TextbublinyChar"/>
    <w:uiPriority w:val="99"/>
    <w:semiHidden/>
    <w:unhideWhenUsed/>
    <w:rsid w:val="008413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4138A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504F5"/>
    <w:rPr>
      <w:color w:val="0000FF" w:themeColor="hyperlink"/>
      <w:u w:val="single"/>
    </w:rPr>
  </w:style>
  <w:style w:type="table" w:styleId="Mkatabulky">
    <w:name w:val="Table Grid"/>
    <w:basedOn w:val="Normlntabulka"/>
    <w:uiPriority w:val="59"/>
    <w:rsid w:val="003E59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5F2E39"/>
    <w:rPr>
      <w:color w:val="666666"/>
    </w:rPr>
  </w:style>
  <w:style w:type="character" w:styleId="Nevyeenzmnka">
    <w:name w:val="Unresolved Mention"/>
    <w:basedOn w:val="Standardnpsmoodstavce"/>
    <w:uiPriority w:val="99"/>
    <w:semiHidden/>
    <w:unhideWhenUsed/>
    <w:rsid w:val="002258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3DDB328-15D5-43A0-B712-0E399C411CEF}"/>
      </w:docPartPr>
      <w:docPartBody>
        <w:p w:rsidR="00D17621" w:rsidRDefault="00D64816">
          <w:r w:rsidRPr="00716034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9F423AA017D467D8FD96792752D5D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944220A-BD57-4309-A264-00333DF529E9}"/>
      </w:docPartPr>
      <w:docPartBody>
        <w:p w:rsidR="00C909FB" w:rsidRDefault="008715ED" w:rsidP="008715ED">
          <w:pPr>
            <w:pStyle w:val="69F423AA017D467D8FD96792752D5D39"/>
          </w:pPr>
          <w:r w:rsidRPr="00716034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3E3C0B82F85B41EA8C56E327D38C8F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BF7365-22ED-4941-A4EB-4953AAA4F017}"/>
      </w:docPartPr>
      <w:docPartBody>
        <w:p w:rsidR="00D37034" w:rsidRDefault="008138E3" w:rsidP="008138E3">
          <w:pPr>
            <w:pStyle w:val="3E3C0B82F85B41EA8C56E327D38C8FD6"/>
          </w:pPr>
          <w:r w:rsidRPr="00716034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2CF476C90B44A6D9F353385BB1F06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840841-2778-468B-A16C-9292F7729A6A}"/>
      </w:docPartPr>
      <w:docPartBody>
        <w:p w:rsidR="005E749A" w:rsidRDefault="00D37034" w:rsidP="00D37034">
          <w:pPr>
            <w:pStyle w:val="E2CF476C90B44A6D9F353385BB1F06D5"/>
          </w:pPr>
          <w:r w:rsidRPr="00716034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4816"/>
    <w:rsid w:val="00006152"/>
    <w:rsid w:val="00097050"/>
    <w:rsid w:val="00116135"/>
    <w:rsid w:val="00160326"/>
    <w:rsid w:val="00184C2D"/>
    <w:rsid w:val="00395DEA"/>
    <w:rsid w:val="00444344"/>
    <w:rsid w:val="00445D2A"/>
    <w:rsid w:val="004B61BA"/>
    <w:rsid w:val="005E749A"/>
    <w:rsid w:val="00610331"/>
    <w:rsid w:val="006420DB"/>
    <w:rsid w:val="007C2D3B"/>
    <w:rsid w:val="008138E3"/>
    <w:rsid w:val="008715ED"/>
    <w:rsid w:val="00874EF3"/>
    <w:rsid w:val="00946523"/>
    <w:rsid w:val="0098172D"/>
    <w:rsid w:val="00A11627"/>
    <w:rsid w:val="00AC3332"/>
    <w:rsid w:val="00AC76BA"/>
    <w:rsid w:val="00BF4F95"/>
    <w:rsid w:val="00C50B63"/>
    <w:rsid w:val="00C75D70"/>
    <w:rsid w:val="00C909FB"/>
    <w:rsid w:val="00CB48C0"/>
    <w:rsid w:val="00CD66C8"/>
    <w:rsid w:val="00D17621"/>
    <w:rsid w:val="00D37034"/>
    <w:rsid w:val="00D64816"/>
    <w:rsid w:val="00DA2EEA"/>
    <w:rsid w:val="00DE3BEE"/>
    <w:rsid w:val="00EC0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cs-CZ" w:eastAsia="cs-C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37034"/>
    <w:rPr>
      <w:color w:val="666666"/>
    </w:rPr>
  </w:style>
  <w:style w:type="paragraph" w:customStyle="1" w:styleId="69F423AA017D467D8FD96792752D5D39">
    <w:name w:val="69F423AA017D467D8FD96792752D5D39"/>
    <w:rsid w:val="008715ED"/>
  </w:style>
  <w:style w:type="paragraph" w:customStyle="1" w:styleId="3E3C0B82F85B41EA8C56E327D38C8FD6">
    <w:name w:val="3E3C0B82F85B41EA8C56E327D38C8FD6"/>
    <w:rsid w:val="008138E3"/>
  </w:style>
  <w:style w:type="paragraph" w:customStyle="1" w:styleId="E2CF476C90B44A6D9F353385BB1F06D5">
    <w:name w:val="E2CF476C90B44A6D9F353385BB1F06D5"/>
    <w:rsid w:val="00D370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6</Words>
  <Characters>2516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Prihlaska_2015-15</vt:lpstr>
      <vt:lpstr>Microsoft Word - Prihlaska_2015-15</vt:lpstr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ihlaska_2015-15</dc:title>
  <dc:creator>Igor</dc:creator>
  <cp:lastModifiedBy>Šplíchal Igor</cp:lastModifiedBy>
  <cp:revision>1</cp:revision>
  <cp:lastPrinted>2020-09-14T17:02:00Z</cp:lastPrinted>
  <dcterms:created xsi:type="dcterms:W3CDTF">2026-04-03T12:24:00Z</dcterms:created>
  <dcterms:modified xsi:type="dcterms:W3CDTF">2026-04-06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26T00:00:00Z</vt:filetime>
  </property>
  <property fmtid="{D5CDD505-2E9C-101B-9397-08002B2CF9AE}" pid="3" name="LastSaved">
    <vt:filetime>2016-02-19T00:00:00Z</vt:filetime>
  </property>
</Properties>
</file>